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5CBA1548" w14:textId="77777777" w:rsidR="003537A6" w:rsidRDefault="00000000">
      <w:pPr>
        <w:spacing w:line="240" w:lineRule="auto"/>
        <w:rPr>
          <w:b/>
          <w:sz w:val="50"/>
          <w:szCs w:val="50"/>
        </w:rPr>
      </w:pPr>
      <w:r>
        <w:rPr>
          <w:b/>
          <w:sz w:val="50"/>
          <w:szCs w:val="50"/>
        </w:rPr>
        <w:t>KIRAN BODEM</w:t>
      </w:r>
    </w:p>
    <w:p w14:paraId="69CF47EA" w14:textId="77777777" w:rsidR="003537A6" w:rsidRDefault="003537A6">
      <w:pPr>
        <w:spacing w:line="240" w:lineRule="auto"/>
        <w:rPr>
          <w:b/>
          <w:sz w:val="28"/>
          <w:szCs w:val="28"/>
        </w:rPr>
      </w:pPr>
    </w:p>
    <w:p w14:paraId="5006D744" w14:textId="77777777" w:rsidR="003537A6" w:rsidRDefault="00000000">
      <w:pPr>
        <w:spacing w:line="240" w:lineRule="auto"/>
        <w:rPr>
          <w:b/>
          <w:sz w:val="28"/>
          <w:szCs w:val="28"/>
        </w:rPr>
      </w:pPr>
      <w:r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764C5BAB" wp14:editId="6A65B2F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52260" cy="274320"/>
                <wp:effectExtent l="0" t="0" r="15240" b="1143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D73BCE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About 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3" name="Straight Connector 53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4C5BAB" id="Group 50" o:spid="_x0000_s1026" style="position:absolute;margin-left:0;margin-top:0;width:523.8pt;height:21.6pt;z-index:2516664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1" o:spid="_x0000_s102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2" o:spid="_x0000_s1028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    <v:textbox inset="0,0,0,0">
                    <w:txbxContent>
                      <w:p w14:paraId="50D73BCE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About Me</w:t>
                        </w:r>
                      </w:p>
                    </w:txbxContent>
                  </v:textbox>
                </v:shape>
                <v:line id="Straight Connector 53" o:spid="_x0000_s1029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14:paraId="317D1DD3" w14:textId="77777777" w:rsidR="003537A6" w:rsidRDefault="00000000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drawing>
          <wp:inline distT="0" distB="0" distL="0" distR="0" wp14:anchorId="5A90AE7C" wp14:editId="536935EE">
            <wp:extent cx="1476375" cy="1668780"/>
            <wp:effectExtent l="0" t="0" r="952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6226DA28" wp14:editId="078C0F9E">
                <wp:simplePos x="0" y="0"/>
                <wp:positionH relativeFrom="column">
                  <wp:posOffset>1905000</wp:posOffset>
                </wp:positionH>
                <wp:positionV relativeFrom="paragraph">
                  <wp:posOffset>314960</wp:posOffset>
                </wp:positionV>
                <wp:extent cx="1895475" cy="182880"/>
                <wp:effectExtent l="0" t="0" r="9525" b="7620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Text Box 63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AB979D" w14:textId="77777777" w:rsidR="003537A6" w:rsidRDefault="00000000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 Visakhapatna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26DA28" id="Group 61" o:spid="_x0000_s1030" style="position:absolute;margin-left:150pt;margin-top:24.8pt;width:149.25pt;height:14.4pt;z-index:25166848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">
                <v:shape id="Picture 62" o:spid="_x0000_s1031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">
                  <v:imagedata r:id="rId13" o:title=""/>
                </v:shape>
                <v:shape id="Text Box 63" o:spid="_x0000_s1032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    <v:textbox inset="0,0,0,0">
                    <w:txbxContent>
                      <w:p w14:paraId="5AAB979D" w14:textId="77777777" w:rsidR="003537A6" w:rsidRDefault="00000000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 Visakhapatna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33FE722" wp14:editId="6592C8CF">
                <wp:simplePos x="0" y="0"/>
                <wp:positionH relativeFrom="column">
                  <wp:posOffset>1905000</wp:posOffset>
                </wp:positionH>
                <wp:positionV relativeFrom="paragraph">
                  <wp:posOffset>45085</wp:posOffset>
                </wp:positionV>
                <wp:extent cx="1896110" cy="182880"/>
                <wp:effectExtent l="0" t="0" r="9525" b="7620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928" cy="182880"/>
                          <a:chOff x="0" y="0"/>
                          <a:chExt cx="1895928" cy="182880"/>
                        </a:xfrm>
                      </wpg:grpSpPr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Text Box 60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9DEE3BF" w14:textId="77777777" w:rsidR="003537A6" w:rsidRDefault="00000000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September 18, 199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3FE722" id="Group 58" o:spid="_x0000_s1033" style="position:absolute;margin-left:150pt;margin-top:3.55pt;width:149.3pt;height:14.4pt;z-index:251667456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">
                <v:shape id="Picture 59" o:spid="_x0000_s1034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">
                  <v:imagedata r:id="rId15" o:title=""/>
                </v:shape>
                <v:shape id="Text Box 60" o:spid="_x0000_s1035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    <v:textbox inset="0,0,0,0">
                    <w:txbxContent>
                      <w:p w14:paraId="69DEE3BF" w14:textId="77777777" w:rsidR="003537A6" w:rsidRDefault="00000000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September 18, 199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B2E95A6" wp14:editId="552FE316">
                <wp:simplePos x="0" y="0"/>
                <wp:positionH relativeFrom="column">
                  <wp:posOffset>4114800</wp:posOffset>
                </wp:positionH>
                <wp:positionV relativeFrom="paragraph">
                  <wp:posOffset>314960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EC18F91" w14:textId="041BE0DD" w:rsidR="003537A6" w:rsidRDefault="00357FFA">
                              <w:r>
                                <w:t>Bodemkiran098@gmail.com</w:t>
                              </w:r>
                            </w:p>
                            <w:p w14:paraId="52AD7EAC" w14:textId="77777777" w:rsidR="003537A6" w:rsidRDefault="003537A6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2E95A6" id="Group 70" o:spid="_x0000_s1036" style="position:absolute;margin-left:324pt;margin-top:24.8pt;width:162.6pt;height:14.4pt;z-index:251670528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">
                <v:shape id="Picture 71" o:spid="_x0000_s1037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    <v:imagedata r:id="rId17" o:title=""/>
                </v:shape>
                <v:shape id="Text Box 72" o:spid="_x0000_s1038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14:paraId="2EC18F91" w14:textId="041BE0DD" w:rsidR="003537A6" w:rsidRDefault="00357FFA">
                        <w:r>
                          <w:t>Bodemkiran098@gmail.com</w:t>
                        </w:r>
                      </w:p>
                      <w:p w14:paraId="52AD7EAC" w14:textId="77777777" w:rsidR="003537A6" w:rsidRDefault="003537A6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  <w:lang w:val="en-IN" w:eastAsia="en-IN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29279E68" wp14:editId="6FF4C655">
                <wp:simplePos x="0" y="0"/>
                <wp:positionH relativeFrom="column">
                  <wp:posOffset>4114800</wp:posOffset>
                </wp:positionH>
                <wp:positionV relativeFrom="paragraph">
                  <wp:posOffset>8064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58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27986B" w14:textId="3DAC9D0A" w:rsidR="003537A6" w:rsidRDefault="00000000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+91 </w:t>
                              </w:r>
                              <w:r w:rsidR="00357FFA">
                                <w:rPr>
                                  <w:color w:val="000000" w:themeColor="text1"/>
                                </w:rPr>
                                <w:t>703269803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279E68" id="Group 67" o:spid="_x0000_s1039" style="position:absolute;margin-left:324pt;margin-top:6.35pt;width:149.25pt;height:14.4pt;z-index:25166950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">
                <v:shape id="Picture 68" o:spid="_x0000_s1040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">
                  <v:imagedata r:id="rId19" o:title=""/>
                </v:shape>
                <v:shape id="Text Box 69" o:spid="_x0000_s1041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14:paraId="3827986B" w14:textId="3DAC9D0A" w:rsidR="003537A6" w:rsidRDefault="00000000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+91 </w:t>
                        </w:r>
                        <w:r w:rsidR="00357FFA">
                          <w:rPr>
                            <w:color w:val="000000" w:themeColor="text1"/>
                          </w:rPr>
                          <w:t>703269803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7EE047E" w14:textId="77777777" w:rsidR="003537A6" w:rsidRDefault="00000000">
      <w:pPr>
        <w:spacing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>Career Objective</w:t>
      </w:r>
    </w:p>
    <w:p w14:paraId="712F0B45" w14:textId="77777777" w:rsidR="003537A6" w:rsidRDefault="00000000">
      <w:pP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>To achieve high career growth through a continuous learning process, keep myself dynamic, visionary and competitive with the changing scenario of the world and to contribute for the growth of organization.</w:t>
      </w:r>
    </w:p>
    <w:p w14:paraId="787641CB" w14:textId="77777777" w:rsidR="00487C20" w:rsidRDefault="00487C20">
      <w:pPr>
        <w:spacing w:line="240" w:lineRule="auto"/>
        <w:rPr>
          <w:b/>
        </w:rPr>
      </w:pPr>
    </w:p>
    <w:p w14:paraId="4A67C9C9" w14:textId="77777777" w:rsidR="00487C20" w:rsidRDefault="00487C20">
      <w:pPr>
        <w:spacing w:line="240" w:lineRule="auto"/>
        <w:rPr>
          <w:b/>
        </w:rPr>
      </w:pPr>
    </w:p>
    <w:p w14:paraId="34D04A6E" w14:textId="6BC6F311" w:rsidR="003537A6" w:rsidRDefault="00000000">
      <w:pPr>
        <w:spacing w:line="240" w:lineRule="auto"/>
        <w:rPr>
          <w:b/>
        </w:rPr>
      </w:pPr>
      <w:r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C69A0D2" wp14:editId="1B4B482C">
                <wp:simplePos x="0" y="0"/>
                <wp:positionH relativeFrom="column">
                  <wp:posOffset>0</wp:posOffset>
                </wp:positionH>
                <wp:positionV relativeFrom="paragraph">
                  <wp:posOffset>105410</wp:posOffset>
                </wp:positionV>
                <wp:extent cx="6652260" cy="274320"/>
                <wp:effectExtent l="0" t="0" r="15240" b="1143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5E2C7EB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69A0D2" id="Group 17" o:spid="_x0000_s1042" style="position:absolute;margin-left:0;margin-top:8.3pt;width:523.8pt;height:21.6pt;z-index:25165926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">
                <v:shape id="Picture 14" o:spid="_x0000_s104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">
                  <v:imagedata r:id="rId21" o:title=""/>
                </v:shape>
                <v:shape id="Text Box 15" o:spid="_x0000_s1044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14:paraId="75E2C7EB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6" o:spid="_x0000_s1045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    <v:stroke joinstyle="miter"/>
                </v:line>
              </v:group>
            </w:pict>
          </mc:Fallback>
        </mc:AlternateContent>
      </w:r>
    </w:p>
    <w:p w14:paraId="35C43B3F" w14:textId="77777777" w:rsidR="003537A6" w:rsidRDefault="003537A6">
      <w:pPr>
        <w:spacing w:line="240" w:lineRule="auto"/>
        <w:rPr>
          <w:b/>
        </w:rPr>
      </w:pPr>
    </w:p>
    <w:p w14:paraId="4421BF32" w14:textId="381244CB" w:rsidR="003537A6" w:rsidRDefault="00000000">
      <w:pPr>
        <w:spacing w:line="240" w:lineRule="auto"/>
        <w:rPr>
          <w:b/>
          <w:sz w:val="32"/>
          <w:szCs w:val="32"/>
        </w:rPr>
      </w:pPr>
      <w:r>
        <w:rPr>
          <w:b/>
        </w:rPr>
        <w:t>Bachelor of Commerc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2018</w:t>
      </w:r>
      <w:r>
        <w:rPr>
          <w:b/>
        </w:rPr>
        <w:br/>
      </w:r>
      <w:r>
        <w:t xml:space="preserve">Aditya Degree College </w:t>
      </w:r>
      <w:r>
        <w:tab/>
      </w:r>
      <w:r>
        <w:tab/>
      </w:r>
      <w:r>
        <w:tab/>
      </w:r>
      <w:r>
        <w:tab/>
      </w:r>
      <w:r w:rsidR="00AD3B7A">
        <w:t xml:space="preserve">                             </w:t>
      </w:r>
      <w:r>
        <w:tab/>
        <w:t>Marks 83.3%</w:t>
      </w:r>
      <w:r>
        <w:br/>
        <w:t>Andhra University Affiliated</w:t>
      </w:r>
      <w:r>
        <w:tab/>
      </w:r>
      <w:r>
        <w:tab/>
      </w:r>
      <w:r>
        <w:tab/>
      </w:r>
      <w:r>
        <w:tab/>
      </w:r>
      <w:r>
        <w:tab/>
      </w:r>
      <w:r>
        <w:br/>
        <w:t xml:space="preserve">Visakhapatnam </w:t>
      </w:r>
    </w:p>
    <w:p w14:paraId="5DB0BCCD" w14:textId="77777777" w:rsidR="003537A6" w:rsidRDefault="00000000">
      <w:pPr>
        <w:spacing w:line="240" w:lineRule="auto"/>
      </w:pPr>
      <w:r>
        <w:rPr>
          <w:b/>
        </w:rPr>
        <w:t>Intermediate (10+2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2015</w:t>
      </w:r>
      <w:r>
        <w:rPr>
          <w:b/>
        </w:rPr>
        <w:br/>
      </w:r>
      <w:r>
        <w:t>CPE junior colle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s 78%</w:t>
      </w:r>
      <w:r>
        <w:br/>
        <w:t>Board of Intermediate Education</w:t>
      </w:r>
      <w:r>
        <w:tab/>
      </w:r>
      <w:r>
        <w:tab/>
      </w:r>
      <w:r>
        <w:tab/>
      </w:r>
      <w:r>
        <w:tab/>
      </w:r>
      <w:r>
        <w:br/>
        <w:t xml:space="preserve">Visakhapatnam </w:t>
      </w:r>
    </w:p>
    <w:p w14:paraId="6047E3EE" w14:textId="77777777" w:rsidR="003537A6" w:rsidRDefault="00000000">
      <w:pPr>
        <w:spacing w:line="240" w:lineRule="auto"/>
      </w:pPr>
      <w:r>
        <w:rPr>
          <w:b/>
        </w:rPr>
        <w:t>10th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2013</w:t>
      </w:r>
      <w:r>
        <w:rPr>
          <w:b/>
        </w:rPr>
        <w:br/>
      </w:r>
      <w:proofErr w:type="spellStart"/>
      <w:r>
        <w:t>Gnananiketan</w:t>
      </w:r>
      <w:proofErr w:type="spellEnd"/>
      <w:r>
        <w:t xml:space="preserve"> High School</w:t>
      </w:r>
      <w:r>
        <w:tab/>
      </w:r>
      <w:r>
        <w:tab/>
      </w:r>
      <w:r>
        <w:tab/>
      </w:r>
      <w:r>
        <w:tab/>
      </w:r>
      <w:r>
        <w:tab/>
      </w:r>
      <w:r>
        <w:tab/>
        <w:t>Marks 63%</w:t>
      </w:r>
      <w:r>
        <w:br/>
        <w:t>SSC BO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br/>
        <w:t>Visakhapatnam</w:t>
      </w:r>
    </w:p>
    <w:p w14:paraId="5C23C2C5" w14:textId="77777777" w:rsidR="00487C20" w:rsidRDefault="00487C20">
      <w:pPr>
        <w:spacing w:line="240" w:lineRule="auto"/>
      </w:pPr>
    </w:p>
    <w:p w14:paraId="43ED4E28" w14:textId="77777777" w:rsidR="00487C20" w:rsidRDefault="00487C20">
      <w:pPr>
        <w:spacing w:line="240" w:lineRule="auto"/>
      </w:pPr>
    </w:p>
    <w:p w14:paraId="7439E338" w14:textId="77777777" w:rsidR="00487C20" w:rsidRDefault="00487C20">
      <w:pPr>
        <w:spacing w:line="240" w:lineRule="auto"/>
      </w:pPr>
    </w:p>
    <w:p w14:paraId="41000B09" w14:textId="01DC1C64" w:rsidR="003537A6" w:rsidRDefault="00000000">
      <w:pPr>
        <w:spacing w:line="240" w:lineRule="auto"/>
      </w:pPr>
      <w:r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21C7615" wp14:editId="08EAE304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6652260" cy="274320"/>
                <wp:effectExtent l="0" t="0" r="15240" b="1143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381000" y="15240"/>
                            <a:ext cx="358140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8E3F1EA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3627120" y="129540"/>
                            <a:ext cx="30251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1C7615" id="Group 18" o:spid="_x0000_s1046" style="position:absolute;margin-left:0;margin-top:7.25pt;width:523.8pt;height:21.6pt;z-index:251660288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">
                <v:shape id="Picture 19" o:spid="_x0000_s104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">
                  <v:imagedata r:id="rId23" o:title=""/>
                </v:shape>
                <v:shape id="Text Box 20" o:spid="_x0000_s1048" type="#_x0000_t202" style="position:absolute;left:3810;top:152;width:35814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18E3F1EA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</w:txbxContent>
                  </v:textbox>
                </v:shape>
                <v:line id="Straight Connector 21" o:spid="_x0000_s1049" style="position:absolute;visibility:visible;mso-wrap-style:square" from="36271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14:paraId="39B42F7D" w14:textId="77777777" w:rsidR="003537A6" w:rsidRDefault="00000000">
      <w:pPr>
        <w:numPr>
          <w:ilvl w:val="0"/>
          <w:numId w:val="1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Fully engaging in problem-solving discussions and project planning.</w:t>
      </w:r>
    </w:p>
    <w:p w14:paraId="508E925F" w14:textId="77777777" w:rsidR="003537A6" w:rsidRDefault="00000000">
      <w:pPr>
        <w:numPr>
          <w:ilvl w:val="0"/>
          <w:numId w:val="1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Keeping your knowledge and skills current.</w:t>
      </w:r>
    </w:p>
    <w:p w14:paraId="089216B0" w14:textId="77777777" w:rsidR="003537A6" w:rsidRDefault="00000000">
      <w:pPr>
        <w:numPr>
          <w:ilvl w:val="0"/>
          <w:numId w:val="1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Being honest and integral with co-workers, clients, or students.</w:t>
      </w:r>
    </w:p>
    <w:p w14:paraId="677D1F0C" w14:textId="77777777" w:rsidR="003537A6" w:rsidRDefault="00000000">
      <w:pPr>
        <w:numPr>
          <w:ilvl w:val="0"/>
          <w:numId w:val="1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Seeking input or help from others when needed.</w:t>
      </w:r>
    </w:p>
    <w:p w14:paraId="55BD2315" w14:textId="77777777" w:rsidR="00487C20" w:rsidRDefault="00487C20">
      <w:p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</w:p>
    <w:p w14:paraId="6264BCA6" w14:textId="77777777" w:rsidR="00487C20" w:rsidRDefault="00487C20">
      <w:p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</w:p>
    <w:p w14:paraId="15CD01BA" w14:textId="77777777" w:rsidR="00487C20" w:rsidRDefault="00487C20">
      <w:p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</w:p>
    <w:p w14:paraId="523C1904" w14:textId="74C7F164" w:rsidR="00487C20" w:rsidRDefault="00000000" w:rsidP="00487C20">
      <w:pPr>
        <w:shd w:val="clear" w:color="auto" w:fill="FEFDFA"/>
        <w:spacing w:before="100" w:beforeAutospacing="1" w:after="100" w:afterAutospacing="1" w:line="240" w:lineRule="auto"/>
        <w:rPr>
          <w:b/>
        </w:rPr>
      </w:pPr>
      <w:r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613CCB2" wp14:editId="30A0A40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52260" cy="274320"/>
                <wp:effectExtent l="0" t="0" r="34290" b="1143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381000" y="15240"/>
                            <a:ext cx="358140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96724C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Work Experience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1781175" y="129540"/>
                            <a:ext cx="487108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13CCB2" id="Group 1" o:spid="_x0000_s1050" style="position:absolute;margin-left:0;margin-top:-.05pt;width:523.8pt;height:21.6pt;z-index:25167155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">
                <v:shape id="Picture 2" o:spid="_x0000_s105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">
                  <v:imagedata r:id="rId23" o:title=""/>
                </v:shape>
                <v:shape id="Text Box 3" o:spid="_x0000_s1052" type="#_x0000_t202" style="position:absolute;left:3810;top:152;width:35814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3596724C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Work Experience </w:t>
                        </w:r>
                      </w:p>
                    </w:txbxContent>
                  </v:textbox>
                </v:shape>
                <v:line id="Straight Connector 4" o:spid="_x0000_s1053" style="position:absolute;visibility:visible;mso-wrap-style:square" from="17811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  <w:r w:rsidR="00AD3B7A">
        <w:rPr>
          <w:b/>
        </w:rPr>
        <w:t xml:space="preserve">        </w:t>
      </w:r>
    </w:p>
    <w:p w14:paraId="11839DB8" w14:textId="016AD754" w:rsidR="00AD3B7A" w:rsidRPr="00487C20" w:rsidRDefault="00487C20" w:rsidP="00AD3B7A">
      <w:pPr>
        <w:tabs>
          <w:tab w:val="left" w:pos="540"/>
        </w:tabs>
        <w:ind w:right="-210"/>
        <w:rPr>
          <w:b/>
          <w:sz w:val="24"/>
          <w:szCs w:val="24"/>
        </w:rPr>
      </w:pPr>
      <w:r w:rsidRPr="00487C20">
        <w:rPr>
          <w:b/>
          <w:sz w:val="24"/>
          <w:szCs w:val="24"/>
        </w:rPr>
        <w:t xml:space="preserve">        </w:t>
      </w:r>
      <w:r w:rsidR="00AD3B7A" w:rsidRPr="00487C20">
        <w:rPr>
          <w:b/>
          <w:sz w:val="24"/>
          <w:szCs w:val="24"/>
        </w:rPr>
        <w:t xml:space="preserve">    Graphic designer –</w:t>
      </w:r>
      <w:r w:rsidR="00C9286D" w:rsidRPr="00487C20">
        <w:rPr>
          <w:b/>
          <w:sz w:val="24"/>
          <w:szCs w:val="24"/>
        </w:rPr>
        <w:t xml:space="preserve"> July 2023 </w:t>
      </w:r>
      <w:r w:rsidR="00AD3B7A" w:rsidRPr="00487C20">
        <w:rPr>
          <w:b/>
          <w:sz w:val="24"/>
          <w:szCs w:val="24"/>
        </w:rPr>
        <w:t xml:space="preserve">to </w:t>
      </w:r>
      <w:r w:rsidR="00C9286D" w:rsidRPr="00487C20">
        <w:rPr>
          <w:b/>
          <w:sz w:val="24"/>
          <w:szCs w:val="24"/>
        </w:rPr>
        <w:t xml:space="preserve">April </w:t>
      </w:r>
      <w:r w:rsidR="00AD3B7A" w:rsidRPr="00487C20">
        <w:rPr>
          <w:b/>
          <w:sz w:val="24"/>
          <w:szCs w:val="24"/>
        </w:rPr>
        <w:t>202</w:t>
      </w:r>
      <w:r w:rsidR="00C9286D" w:rsidRPr="00487C20">
        <w:rPr>
          <w:b/>
          <w:sz w:val="24"/>
          <w:szCs w:val="24"/>
        </w:rPr>
        <w:t xml:space="preserve">4 </w:t>
      </w:r>
      <w:proofErr w:type="gramStart"/>
      <w:r w:rsidR="00C9286D" w:rsidRPr="00487C20">
        <w:rPr>
          <w:b/>
          <w:sz w:val="24"/>
          <w:szCs w:val="24"/>
        </w:rPr>
        <w:t>( 10</w:t>
      </w:r>
      <w:proofErr w:type="gramEnd"/>
      <w:r w:rsidR="00C9286D" w:rsidRPr="00487C20">
        <w:rPr>
          <w:b/>
          <w:sz w:val="24"/>
          <w:szCs w:val="24"/>
        </w:rPr>
        <w:t xml:space="preserve"> months )</w:t>
      </w:r>
    </w:p>
    <w:p w14:paraId="0DF897AC" w14:textId="38674C49" w:rsidR="00C9286D" w:rsidRDefault="00C9286D" w:rsidP="00AD3B7A">
      <w:pPr>
        <w:tabs>
          <w:tab w:val="left" w:pos="540"/>
        </w:tabs>
        <w:ind w:right="-210"/>
        <w:rPr>
          <w:b/>
        </w:rPr>
      </w:pPr>
      <w:r>
        <w:rPr>
          <w:b/>
        </w:rPr>
        <w:t xml:space="preserve">         </w:t>
      </w:r>
      <w:r w:rsidR="00CD658F">
        <w:rPr>
          <w:b/>
        </w:rPr>
        <w:t xml:space="preserve">    </w:t>
      </w:r>
      <w:proofErr w:type="gramStart"/>
      <w:r w:rsidR="00CD658F">
        <w:rPr>
          <w:b/>
        </w:rPr>
        <w:t>Company :</w:t>
      </w:r>
      <w:proofErr w:type="gramEnd"/>
      <w:r w:rsidR="00CD658F">
        <w:rPr>
          <w:b/>
        </w:rPr>
        <w:t xml:space="preserve"> </w:t>
      </w:r>
      <w:r>
        <w:rPr>
          <w:b/>
        </w:rPr>
        <w:t xml:space="preserve">  RIKI GLOBAL TRADING PVT LTD</w:t>
      </w:r>
    </w:p>
    <w:p w14:paraId="3BB0A7A6" w14:textId="25DB0B9D" w:rsidR="00487C20" w:rsidRPr="00487C20" w:rsidRDefault="00487C20" w:rsidP="00487C20">
      <w:pPr>
        <w:pStyle w:val="ListParagraph"/>
        <w:numPr>
          <w:ilvl w:val="0"/>
          <w:numId w:val="10"/>
        </w:numPr>
        <w:tabs>
          <w:tab w:val="left" w:pos="540"/>
        </w:tabs>
        <w:ind w:right="-210"/>
        <w:rPr>
          <w:bCs/>
        </w:rPr>
      </w:pPr>
      <w:r w:rsidRPr="00487C20">
        <w:rPr>
          <w:bCs/>
        </w:rPr>
        <w:t>I worked on designing pharmaceutical product catalogs making sure the information was easy to understand and followed the branding guidelines.</w:t>
      </w:r>
    </w:p>
    <w:p w14:paraId="73752D35" w14:textId="5F5959F4" w:rsidR="00487C20" w:rsidRPr="00487C20" w:rsidRDefault="00487C20" w:rsidP="00487C20">
      <w:pPr>
        <w:pStyle w:val="ListParagraph"/>
        <w:numPr>
          <w:ilvl w:val="0"/>
          <w:numId w:val="10"/>
        </w:numPr>
        <w:tabs>
          <w:tab w:val="left" w:pos="540"/>
        </w:tabs>
        <w:ind w:right="-210"/>
        <w:rPr>
          <w:bCs/>
        </w:rPr>
      </w:pPr>
      <w:r w:rsidRPr="00487C20">
        <w:rPr>
          <w:bCs/>
        </w:rPr>
        <w:t>I was, in charge of handling social media accounts coming up with content and visuals to boost brand awareness and engage with the audience.</w:t>
      </w:r>
    </w:p>
    <w:p w14:paraId="455565D2" w14:textId="2BDD155B" w:rsidR="00487C20" w:rsidRPr="00487C20" w:rsidRDefault="00487C20" w:rsidP="00487C20">
      <w:pPr>
        <w:pStyle w:val="ListParagraph"/>
        <w:numPr>
          <w:ilvl w:val="0"/>
          <w:numId w:val="10"/>
        </w:numPr>
        <w:tabs>
          <w:tab w:val="left" w:pos="540"/>
        </w:tabs>
        <w:ind w:right="-210"/>
        <w:rPr>
          <w:bCs/>
        </w:rPr>
      </w:pPr>
      <w:r w:rsidRPr="00487C20">
        <w:rPr>
          <w:bCs/>
        </w:rPr>
        <w:t>I created posts on LinkedIn to improve the company’s image and attract clients, partners and talented individuals.</w:t>
      </w:r>
    </w:p>
    <w:p w14:paraId="6498DECC" w14:textId="0F2E8664" w:rsidR="00487C20" w:rsidRPr="00487C20" w:rsidRDefault="00487C20" w:rsidP="00487C20">
      <w:pPr>
        <w:pStyle w:val="ListParagraph"/>
        <w:numPr>
          <w:ilvl w:val="0"/>
          <w:numId w:val="10"/>
        </w:numPr>
        <w:tabs>
          <w:tab w:val="left" w:pos="540"/>
        </w:tabs>
        <w:ind w:right="-210"/>
        <w:rPr>
          <w:bCs/>
        </w:rPr>
      </w:pPr>
      <w:r w:rsidRPr="00487C20">
        <w:rPr>
          <w:bCs/>
        </w:rPr>
        <w:t>My task involved developing brochures for events and pharmaceutical expos focusing on creating captivating designs that effectively showcased our products and services.</w:t>
      </w:r>
    </w:p>
    <w:p w14:paraId="286DB8D2" w14:textId="46326AD1" w:rsidR="00C9286D" w:rsidRPr="00487C20" w:rsidRDefault="00487C20" w:rsidP="00487C20">
      <w:pPr>
        <w:pStyle w:val="ListParagraph"/>
        <w:numPr>
          <w:ilvl w:val="0"/>
          <w:numId w:val="10"/>
        </w:numPr>
        <w:tabs>
          <w:tab w:val="left" w:pos="540"/>
        </w:tabs>
        <w:ind w:right="-210"/>
        <w:rPr>
          <w:bCs/>
        </w:rPr>
      </w:pPr>
      <w:r w:rsidRPr="00487C20">
        <w:rPr>
          <w:bCs/>
        </w:rPr>
        <w:t>Using Illustrator, Figma and Photoshop I created designs to maintain consistency and quality, across all marketing materials.</w:t>
      </w:r>
    </w:p>
    <w:p w14:paraId="75BCB107" w14:textId="77777777" w:rsidR="00487C20" w:rsidRDefault="00C9286D" w:rsidP="00487C20">
      <w:pPr>
        <w:tabs>
          <w:tab w:val="left" w:pos="540"/>
        </w:tabs>
        <w:ind w:right="-210"/>
        <w:rPr>
          <w:bCs/>
        </w:rPr>
      </w:pPr>
      <w:r w:rsidRPr="00487C20">
        <w:rPr>
          <w:bCs/>
        </w:rPr>
        <w:t xml:space="preserve">         </w:t>
      </w:r>
    </w:p>
    <w:p w14:paraId="6307C333" w14:textId="070F6C5C" w:rsidR="003537A6" w:rsidRPr="00487C20" w:rsidRDefault="00487C20" w:rsidP="00487C20">
      <w:pPr>
        <w:tabs>
          <w:tab w:val="left" w:pos="540"/>
        </w:tabs>
        <w:ind w:right="-210"/>
        <w:rPr>
          <w:b/>
          <w:sz w:val="24"/>
          <w:szCs w:val="24"/>
        </w:rPr>
      </w:pPr>
      <w:r w:rsidRPr="00487C20">
        <w:rPr>
          <w:b/>
          <w:sz w:val="24"/>
          <w:szCs w:val="24"/>
        </w:rPr>
        <w:t xml:space="preserve">              Graphic designer –</w:t>
      </w:r>
      <w:r w:rsidR="00C9286D" w:rsidRPr="00487C20">
        <w:rPr>
          <w:b/>
          <w:sz w:val="24"/>
          <w:szCs w:val="24"/>
        </w:rPr>
        <w:t xml:space="preserve"> Nov </w:t>
      </w:r>
      <w:r w:rsidRPr="00487C20">
        <w:rPr>
          <w:b/>
          <w:sz w:val="24"/>
          <w:szCs w:val="24"/>
        </w:rPr>
        <w:t>2022 to May 2023</w:t>
      </w:r>
      <w:r w:rsidR="00C9286D" w:rsidRPr="00487C20">
        <w:rPr>
          <w:b/>
          <w:sz w:val="24"/>
          <w:szCs w:val="24"/>
        </w:rPr>
        <w:t xml:space="preserve"> </w:t>
      </w:r>
      <w:proofErr w:type="gramStart"/>
      <w:r w:rsidR="00C9286D" w:rsidRPr="00487C20">
        <w:rPr>
          <w:b/>
          <w:sz w:val="24"/>
          <w:szCs w:val="24"/>
        </w:rPr>
        <w:t>( 7</w:t>
      </w:r>
      <w:proofErr w:type="gramEnd"/>
      <w:r w:rsidR="00C9286D" w:rsidRPr="00487C20">
        <w:rPr>
          <w:b/>
          <w:sz w:val="24"/>
          <w:szCs w:val="24"/>
        </w:rPr>
        <w:t>months)</w:t>
      </w:r>
    </w:p>
    <w:p w14:paraId="3BD86793" w14:textId="0B8AD6BB" w:rsidR="003537A6" w:rsidRDefault="00487C20">
      <w:pPr>
        <w:tabs>
          <w:tab w:val="left" w:pos="540"/>
        </w:tabs>
        <w:ind w:left="720" w:right="-210"/>
        <w:rPr>
          <w:b/>
        </w:rPr>
      </w:pPr>
      <w:r>
        <w:rPr>
          <w:b/>
        </w:rPr>
        <w:t xml:space="preserve">  </w:t>
      </w:r>
      <w:proofErr w:type="gramStart"/>
      <w:r w:rsidR="00CD658F">
        <w:rPr>
          <w:b/>
        </w:rPr>
        <w:t>Company :</w:t>
      </w:r>
      <w:proofErr w:type="gramEnd"/>
      <w:r w:rsidR="00CD658F">
        <w:rPr>
          <w:b/>
        </w:rPr>
        <w:t xml:space="preserve"> </w:t>
      </w:r>
      <w:r>
        <w:rPr>
          <w:b/>
        </w:rPr>
        <w:t>SKILLSTRIDE ACADEMY</w:t>
      </w:r>
    </w:p>
    <w:p w14:paraId="780A4964" w14:textId="5148DE3F" w:rsidR="003537A6" w:rsidRDefault="00000000">
      <w:pPr>
        <w:pStyle w:val="ListParagraph"/>
        <w:numPr>
          <w:ilvl w:val="0"/>
          <w:numId w:val="2"/>
        </w:numPr>
        <w:tabs>
          <w:tab w:val="left" w:pos="540"/>
        </w:tabs>
        <w:ind w:right="-210"/>
        <w:rPr>
          <w:rFonts w:cstheme="minorHAnsi"/>
        </w:rPr>
      </w:pPr>
      <w:r>
        <w:rPr>
          <w:rFonts w:cstheme="minorHAnsi"/>
        </w:rPr>
        <w:t xml:space="preserve">Developing ad campaigns, brochures, social media marketing content. </w:t>
      </w:r>
    </w:p>
    <w:p w14:paraId="3DAE7D1C" w14:textId="30FF6816" w:rsidR="003537A6" w:rsidRDefault="00000000">
      <w:pPr>
        <w:pStyle w:val="ListParagraph"/>
        <w:numPr>
          <w:ilvl w:val="0"/>
          <w:numId w:val="2"/>
        </w:numPr>
        <w:tabs>
          <w:tab w:val="left" w:pos="540"/>
        </w:tabs>
        <w:ind w:right="-210"/>
        <w:rPr>
          <w:rFonts w:cstheme="minorHAnsi"/>
        </w:rPr>
      </w:pPr>
      <w:r>
        <w:rPr>
          <w:rFonts w:cstheme="minorHAnsi"/>
        </w:rPr>
        <w:t xml:space="preserve">Utilized industry-standard design </w:t>
      </w:r>
      <w:proofErr w:type="spellStart"/>
      <w:r>
        <w:rPr>
          <w:rFonts w:cstheme="minorHAnsi"/>
        </w:rPr>
        <w:t>softwares</w:t>
      </w:r>
      <w:proofErr w:type="spellEnd"/>
      <w:r>
        <w:rPr>
          <w:rFonts w:cstheme="minorHAnsi"/>
        </w:rPr>
        <w:t xml:space="preserve"> such as Photoshop, Illustrator, InDesign and Premiere Pro to create visually appealing and engaging designs.</w:t>
      </w:r>
    </w:p>
    <w:p w14:paraId="6A0277B5" w14:textId="77777777" w:rsidR="003537A6" w:rsidRDefault="00000000">
      <w:pPr>
        <w:pStyle w:val="ListParagraph"/>
        <w:numPr>
          <w:ilvl w:val="0"/>
          <w:numId w:val="2"/>
        </w:numPr>
        <w:tabs>
          <w:tab w:val="left" w:pos="540"/>
        </w:tabs>
        <w:ind w:right="-210"/>
        <w:rPr>
          <w:rFonts w:cstheme="minorHAnsi"/>
        </w:rPr>
      </w:pPr>
      <w:r>
        <w:rPr>
          <w:rFonts w:cstheme="minorHAnsi"/>
        </w:rPr>
        <w:t>Maintained a strong understanding of brand guidelines and consistently applied them to maintain brand consistency across all designs and marketing materials.</w:t>
      </w:r>
    </w:p>
    <w:p w14:paraId="7BB7411A" w14:textId="77777777" w:rsidR="003537A6" w:rsidRDefault="003537A6">
      <w:pPr>
        <w:pStyle w:val="ListParagraph"/>
        <w:tabs>
          <w:tab w:val="left" w:pos="540"/>
        </w:tabs>
        <w:ind w:left="1440" w:right="-210"/>
        <w:rPr>
          <w:rFonts w:cstheme="minorHAnsi"/>
        </w:rPr>
      </w:pPr>
    </w:p>
    <w:p w14:paraId="4049874B" w14:textId="594620FF" w:rsidR="003537A6" w:rsidRPr="00487C20" w:rsidRDefault="00000000">
      <w:pPr>
        <w:tabs>
          <w:tab w:val="left" w:pos="540"/>
        </w:tabs>
        <w:ind w:left="720" w:right="-210"/>
        <w:rPr>
          <w:b/>
          <w:sz w:val="24"/>
          <w:szCs w:val="24"/>
        </w:rPr>
      </w:pPr>
      <w:r w:rsidRPr="00487C20">
        <w:rPr>
          <w:b/>
          <w:sz w:val="24"/>
          <w:szCs w:val="24"/>
        </w:rPr>
        <w:t>Graphic Designer –</w:t>
      </w:r>
      <w:r w:rsidR="00387C39">
        <w:rPr>
          <w:b/>
          <w:sz w:val="24"/>
          <w:szCs w:val="24"/>
        </w:rPr>
        <w:t xml:space="preserve">Dec </w:t>
      </w:r>
      <w:r w:rsidRPr="00487C20">
        <w:rPr>
          <w:b/>
          <w:sz w:val="24"/>
          <w:szCs w:val="24"/>
        </w:rPr>
        <w:t xml:space="preserve">2021 to </w:t>
      </w:r>
      <w:r w:rsidR="00387C39">
        <w:rPr>
          <w:b/>
          <w:sz w:val="24"/>
          <w:szCs w:val="24"/>
        </w:rPr>
        <w:t>Nov</w:t>
      </w:r>
      <w:r w:rsidRPr="00487C20">
        <w:rPr>
          <w:b/>
          <w:sz w:val="24"/>
          <w:szCs w:val="24"/>
        </w:rPr>
        <w:t xml:space="preserve"> 2022</w:t>
      </w:r>
      <w:r w:rsidR="00C9286D" w:rsidRPr="00487C20">
        <w:rPr>
          <w:b/>
          <w:sz w:val="24"/>
          <w:szCs w:val="24"/>
        </w:rPr>
        <w:t xml:space="preserve"> ( 1year )</w:t>
      </w:r>
    </w:p>
    <w:p w14:paraId="5FD82408" w14:textId="39D20666" w:rsidR="003537A6" w:rsidRDefault="00000000">
      <w:pPr>
        <w:tabs>
          <w:tab w:val="left" w:pos="540"/>
        </w:tabs>
        <w:ind w:right="-210"/>
        <w:rPr>
          <w:b/>
          <w:bCs/>
        </w:rPr>
      </w:pPr>
      <w:r>
        <w:tab/>
      </w:r>
      <w:r>
        <w:tab/>
      </w:r>
      <w:r>
        <w:rPr>
          <w:b/>
          <w:bCs/>
        </w:rPr>
        <w:t xml:space="preserve"> </w:t>
      </w:r>
      <w:proofErr w:type="gramStart"/>
      <w:r w:rsidR="00CD658F">
        <w:rPr>
          <w:b/>
          <w:bCs/>
        </w:rPr>
        <w:t>Company :</w:t>
      </w:r>
      <w:proofErr w:type="gramEnd"/>
      <w:r w:rsidR="00CD658F">
        <w:rPr>
          <w:b/>
          <w:bCs/>
        </w:rPr>
        <w:t xml:space="preserve"> </w:t>
      </w:r>
      <w:r>
        <w:rPr>
          <w:b/>
          <w:bCs/>
        </w:rPr>
        <w:t>CG CREED ANIMATION</w:t>
      </w:r>
    </w:p>
    <w:p w14:paraId="01EB344E" w14:textId="77777777" w:rsidR="003537A6" w:rsidRDefault="00000000">
      <w:pPr>
        <w:pStyle w:val="ListParagraph"/>
        <w:numPr>
          <w:ilvl w:val="0"/>
          <w:numId w:val="3"/>
        </w:numPr>
        <w:shd w:val="clear" w:color="auto" w:fill="FEFDFA"/>
        <w:spacing w:before="100" w:beforeAutospacing="1" w:after="100" w:afterAutospacing="1" w:line="240" w:lineRule="auto"/>
        <w:rPr>
          <w:b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Developing concepts, graphics and layouts for product illustrations, company logos and websites.</w:t>
      </w:r>
    </w:p>
    <w:p w14:paraId="37424F4E" w14:textId="77777777" w:rsidR="003537A6" w:rsidRDefault="00000000">
      <w:pPr>
        <w:pStyle w:val="ListParagraph"/>
        <w:numPr>
          <w:ilvl w:val="0"/>
          <w:numId w:val="3"/>
        </w:numPr>
        <w:shd w:val="clear" w:color="auto" w:fill="FEFDFA"/>
        <w:spacing w:before="100" w:beforeAutospacing="1" w:after="100" w:afterAutospacing="1" w:line="240" w:lineRule="auto"/>
        <w:rPr>
          <w:b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Determining size and arrangement of copy and illustrative material, as well as font style and size.</w:t>
      </w:r>
    </w:p>
    <w:p w14:paraId="05E93B4F" w14:textId="77777777" w:rsidR="003537A6" w:rsidRPr="00CD658F" w:rsidRDefault="00000000">
      <w:pPr>
        <w:pStyle w:val="ListParagraph"/>
        <w:numPr>
          <w:ilvl w:val="0"/>
          <w:numId w:val="3"/>
        </w:numPr>
        <w:shd w:val="clear" w:color="auto" w:fill="FEFDFA"/>
        <w:spacing w:before="100" w:beforeAutospacing="1" w:after="100" w:afterAutospacing="1" w:line="240" w:lineRule="auto"/>
        <w:rPr>
          <w:b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Preparing rough drafts of material based on an agreed brief reviewing final layouts and suggesting improvements if required.</w:t>
      </w:r>
    </w:p>
    <w:p w14:paraId="0E54D9EF" w14:textId="77777777" w:rsidR="00CD658F" w:rsidRDefault="00CD658F" w:rsidP="00CD658F">
      <w:pPr>
        <w:pStyle w:val="ListParagraph"/>
        <w:shd w:val="clear" w:color="auto" w:fill="FEFDFA"/>
        <w:spacing w:before="100" w:beforeAutospacing="1" w:after="100" w:afterAutospacing="1" w:line="240" w:lineRule="auto"/>
        <w:ind w:left="1080"/>
        <w:rPr>
          <w:rFonts w:eastAsia="Times New Roman" w:cstheme="minorHAnsi"/>
          <w:sz w:val="24"/>
          <w:szCs w:val="24"/>
          <w:lang w:val="en-IN" w:eastAsia="en-IN"/>
        </w:rPr>
      </w:pPr>
    </w:p>
    <w:p w14:paraId="7BA50AD2" w14:textId="77777777" w:rsidR="00CD658F" w:rsidRDefault="00CD658F" w:rsidP="00CD658F">
      <w:pPr>
        <w:pStyle w:val="ListParagraph"/>
        <w:shd w:val="clear" w:color="auto" w:fill="FEFDFA"/>
        <w:spacing w:before="100" w:beforeAutospacing="1" w:after="100" w:afterAutospacing="1" w:line="240" w:lineRule="auto"/>
        <w:ind w:left="1080"/>
        <w:rPr>
          <w:b/>
        </w:rPr>
      </w:pPr>
    </w:p>
    <w:p w14:paraId="44BE49B6" w14:textId="77777777" w:rsidR="00487C20" w:rsidRPr="00B930BA" w:rsidRDefault="00487C20" w:rsidP="00487C20">
      <w:pPr>
        <w:shd w:val="clear" w:color="auto" w:fill="FEFDFA"/>
        <w:spacing w:before="100" w:beforeAutospacing="1" w:after="100" w:afterAutospacing="1" w:line="240" w:lineRule="auto"/>
        <w:ind w:left="720"/>
        <w:rPr>
          <w:b/>
          <w:sz w:val="24"/>
          <w:szCs w:val="24"/>
        </w:rPr>
      </w:pPr>
      <w:r w:rsidRPr="00B930BA">
        <w:rPr>
          <w:b/>
          <w:sz w:val="24"/>
          <w:szCs w:val="24"/>
        </w:rPr>
        <w:t xml:space="preserve">Associate </w:t>
      </w:r>
      <w:r w:rsidRPr="00B930BA">
        <w:rPr>
          <w:rFonts w:eastAsia="Times New Roman" w:cstheme="minorHAnsi"/>
          <w:b/>
          <w:bCs/>
          <w:sz w:val="24"/>
          <w:szCs w:val="24"/>
          <w:lang w:val="en-IN" w:eastAsia="en-IN"/>
        </w:rPr>
        <w:t>Customer Support</w:t>
      </w:r>
      <w:r w:rsidRPr="00B930BA">
        <w:rPr>
          <w:b/>
          <w:sz w:val="24"/>
          <w:szCs w:val="24"/>
        </w:rPr>
        <w:t xml:space="preserve"> – May 2020 to Oct 2020          </w:t>
      </w:r>
    </w:p>
    <w:p w14:paraId="0E4B819D" w14:textId="5620EADA" w:rsidR="003537A6" w:rsidRDefault="00487C20">
      <w:pPr>
        <w:shd w:val="clear" w:color="auto" w:fill="FEFDFA"/>
        <w:spacing w:before="100" w:beforeAutospacing="1" w:after="100" w:afterAutospacing="1" w:line="240" w:lineRule="auto"/>
        <w:ind w:left="720"/>
        <w:rPr>
          <w:b/>
          <w:bCs/>
        </w:rPr>
      </w:pPr>
      <w:r>
        <w:rPr>
          <w:b/>
          <w:bCs/>
        </w:rPr>
        <w:t>Company: Tech Mahindra, Visakhapatnam</w:t>
      </w:r>
    </w:p>
    <w:p w14:paraId="01B82108" w14:textId="77777777" w:rsidR="003537A6" w:rsidRDefault="00000000">
      <w:pPr>
        <w:pStyle w:val="ListParagraph"/>
        <w:numPr>
          <w:ilvl w:val="0"/>
          <w:numId w:val="3"/>
        </w:numPr>
        <w:shd w:val="clear" w:color="auto" w:fill="FEFDFA"/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Managed customer concerns with the objective of maintaining positive customer relationships with an organization.</w:t>
      </w:r>
    </w:p>
    <w:p w14:paraId="0FD7DDD7" w14:textId="77777777" w:rsidR="003537A6" w:rsidRDefault="00000000">
      <w:pPr>
        <w:pStyle w:val="ListParagraph"/>
        <w:numPr>
          <w:ilvl w:val="0"/>
          <w:numId w:val="3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Have interacted directly with customers to listen to concerns, resolve problems, and recommended products and services according to the needs of each individual.</w:t>
      </w:r>
    </w:p>
    <w:p w14:paraId="676641D8" w14:textId="77777777" w:rsidR="003537A6" w:rsidRDefault="00000000">
      <w:pPr>
        <w:pStyle w:val="ListParagraph"/>
        <w:numPr>
          <w:ilvl w:val="0"/>
          <w:numId w:val="3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Have anticipated customer questions and familiarized themselves with products and services to offer the best recommendations.</w:t>
      </w:r>
    </w:p>
    <w:p w14:paraId="58F8E9E9" w14:textId="77777777" w:rsidR="003537A6" w:rsidRPr="00B930BA" w:rsidRDefault="00000000">
      <w:pPr>
        <w:tabs>
          <w:tab w:val="left" w:pos="540"/>
        </w:tabs>
        <w:ind w:left="720" w:right="-210"/>
        <w:rPr>
          <w:b/>
          <w:sz w:val="24"/>
          <w:szCs w:val="24"/>
        </w:rPr>
      </w:pPr>
      <w:r w:rsidRPr="00B930BA">
        <w:rPr>
          <w:b/>
          <w:sz w:val="24"/>
          <w:szCs w:val="24"/>
        </w:rPr>
        <w:lastRenderedPageBreak/>
        <w:t xml:space="preserve">Associate </w:t>
      </w:r>
      <w:r w:rsidRPr="00B930BA">
        <w:rPr>
          <w:rFonts w:eastAsia="Times New Roman" w:cstheme="minorHAnsi"/>
          <w:b/>
          <w:bCs/>
          <w:sz w:val="24"/>
          <w:szCs w:val="24"/>
          <w:lang w:val="en-IN" w:eastAsia="en-IN"/>
        </w:rPr>
        <w:t>Ops</w:t>
      </w:r>
      <w:r w:rsidRPr="00B930BA">
        <w:rPr>
          <w:b/>
          <w:sz w:val="24"/>
          <w:szCs w:val="24"/>
        </w:rPr>
        <w:t xml:space="preserve"> – May 2021 to Nov 2021</w:t>
      </w:r>
    </w:p>
    <w:p w14:paraId="603285CE" w14:textId="77008B82" w:rsidR="003537A6" w:rsidRDefault="00487C20">
      <w:pPr>
        <w:shd w:val="clear" w:color="auto" w:fill="FEFDFA"/>
        <w:spacing w:before="100" w:beforeAutospacing="1" w:after="100" w:afterAutospacing="1" w:line="240" w:lineRule="auto"/>
        <w:ind w:firstLine="720"/>
        <w:rPr>
          <w:b/>
          <w:bCs/>
        </w:rPr>
      </w:pPr>
      <w:proofErr w:type="gramStart"/>
      <w:r>
        <w:rPr>
          <w:b/>
          <w:bCs/>
        </w:rPr>
        <w:t>Company :</w:t>
      </w:r>
      <w:proofErr w:type="gramEnd"/>
      <w:r>
        <w:rPr>
          <w:b/>
          <w:bCs/>
        </w:rPr>
        <w:t xml:space="preserve"> WNS, Visakhapatnam</w:t>
      </w:r>
    </w:p>
    <w:p w14:paraId="0D441AD6" w14:textId="77777777" w:rsidR="003537A6" w:rsidRDefault="00000000">
      <w:pPr>
        <w:pStyle w:val="ListParagraph"/>
        <w:numPr>
          <w:ilvl w:val="0"/>
          <w:numId w:val="4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Handling back-office processes.</w:t>
      </w:r>
    </w:p>
    <w:p w14:paraId="08C645E8" w14:textId="77777777" w:rsidR="003537A6" w:rsidRDefault="00000000">
      <w:pPr>
        <w:pStyle w:val="ListParagraph"/>
        <w:numPr>
          <w:ilvl w:val="0"/>
          <w:numId w:val="4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Providing solutions to customers across various industries like travel, insurance and banking clients in non-voice processes.</w:t>
      </w:r>
    </w:p>
    <w:p w14:paraId="397497AB" w14:textId="77777777" w:rsidR="003537A6" w:rsidRDefault="00000000">
      <w:pPr>
        <w:pStyle w:val="ListParagraph"/>
        <w:numPr>
          <w:ilvl w:val="0"/>
          <w:numId w:val="4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Working on other operations and work as and whenever required.</w:t>
      </w:r>
    </w:p>
    <w:p w14:paraId="48EB526A" w14:textId="77777777" w:rsidR="003537A6" w:rsidRDefault="00000000">
      <w:pPr>
        <w:pStyle w:val="ListParagraph"/>
        <w:numPr>
          <w:ilvl w:val="0"/>
          <w:numId w:val="4"/>
        </w:num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rFonts w:eastAsia="Times New Roman" w:cstheme="minorHAnsi"/>
          <w:sz w:val="24"/>
          <w:szCs w:val="24"/>
          <w:lang w:val="en-IN" w:eastAsia="en-IN"/>
        </w:rPr>
        <w:t>To provide the best possible service to all our customers, by servicing and being available to them, with a view to retaining and generating business in order to enhance the company's profitability.</w:t>
      </w:r>
    </w:p>
    <w:p w14:paraId="06C57771" w14:textId="77777777" w:rsidR="003537A6" w:rsidRDefault="003537A6">
      <w:pPr>
        <w:pStyle w:val="ListParagraph"/>
        <w:shd w:val="clear" w:color="auto" w:fill="FEFDFA"/>
        <w:spacing w:before="100" w:beforeAutospacing="1" w:after="100" w:afterAutospacing="1" w:line="240" w:lineRule="auto"/>
        <w:ind w:left="1152"/>
        <w:rPr>
          <w:rFonts w:eastAsia="Times New Roman" w:cstheme="minorHAnsi"/>
          <w:sz w:val="24"/>
          <w:szCs w:val="24"/>
          <w:lang w:val="en-IN" w:eastAsia="en-IN"/>
        </w:rPr>
      </w:pPr>
    </w:p>
    <w:p w14:paraId="6083CFBD" w14:textId="77777777" w:rsidR="003537A6" w:rsidRDefault="00000000">
      <w:pPr>
        <w:pStyle w:val="ListParagraph"/>
        <w:shd w:val="clear" w:color="auto" w:fill="FEFDFA"/>
        <w:spacing w:before="100" w:beforeAutospacing="1" w:after="100" w:afterAutospacing="1" w:line="240" w:lineRule="auto"/>
        <w:ind w:left="1152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DC07DF3" wp14:editId="3EE247DE">
                <wp:simplePos x="0" y="0"/>
                <wp:positionH relativeFrom="column">
                  <wp:posOffset>-53340</wp:posOffset>
                </wp:positionH>
                <wp:positionV relativeFrom="paragraph">
                  <wp:posOffset>107315</wp:posOffset>
                </wp:positionV>
                <wp:extent cx="7254240" cy="274320"/>
                <wp:effectExtent l="0" t="0" r="22860" b="1143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54240" cy="274320"/>
                          <a:chOff x="0" y="0"/>
                          <a:chExt cx="7254240" cy="27432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28"/>
                        <wps:cNvSpPr txBox="1"/>
                        <wps:spPr>
                          <a:xfrm>
                            <a:off x="381000" y="15240"/>
                            <a:ext cx="190500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2A0520" w14:textId="18E33213" w:rsidR="003537A6" w:rsidRDefault="00357FF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2103120" y="129540"/>
                            <a:ext cx="5151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DC07DF3" id="Group 26" o:spid="_x0000_s1054" style="position:absolute;left:0;text-align:left;margin-left:-4.2pt;margin-top:8.45pt;width:571.2pt;height:21.6pt;z-index:251661312;mso-width-relative:margin" coordsize="7254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">
                <v:shape id="Picture 27" o:spid="_x0000_s1055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">
                  <v:imagedata r:id="rId25" o:title=""/>
                </v:shape>
                <v:shape id="Text Box 28" o:spid="_x0000_s1056" type="#_x0000_t202" style="position:absolute;left:3810;top:152;width:19050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14:paraId="3E2A0520" w14:textId="18E33213" w:rsidR="003537A6" w:rsidRDefault="00357FF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Skills</w:t>
                        </w:r>
                      </w:p>
                    </w:txbxContent>
                  </v:textbox>
                </v:shape>
                <v:line id="Straight Connector 29" o:spid="_x0000_s1057" style="position:absolute;visibility:visible;mso-wrap-style:square" from="21031,1295" to="7254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14:paraId="3BC56D83" w14:textId="77777777" w:rsidR="003537A6" w:rsidRDefault="003537A6">
      <w:pPr>
        <w:spacing w:line="240" w:lineRule="auto"/>
        <w:rPr>
          <w:b/>
          <w:sz w:val="28"/>
          <w:szCs w:val="28"/>
        </w:rPr>
      </w:pPr>
    </w:p>
    <w:p w14:paraId="20070AFD" w14:textId="77777777" w:rsidR="003537A6" w:rsidRDefault="003537A6">
      <w:pPr>
        <w:spacing w:line="240" w:lineRule="auto"/>
        <w:rPr>
          <w:b/>
          <w:sz w:val="28"/>
          <w:szCs w:val="28"/>
        </w:rPr>
        <w:sectPr w:rsidR="003537A6" w:rsidSect="00AF4F54">
          <w:pgSz w:w="11909" w:h="16834"/>
          <w:pgMar w:top="720" w:right="720" w:bottom="720" w:left="720" w:header="720" w:footer="720" w:gutter="0"/>
          <w:cols w:space="720"/>
          <w:docGrid w:linePitch="360"/>
        </w:sectPr>
      </w:pPr>
    </w:p>
    <w:p w14:paraId="59CB4DFC" w14:textId="77777777" w:rsidR="00AD3B7A" w:rsidRDefault="00000000" w:rsidP="00AD3B7A">
      <w:pPr>
        <w:pStyle w:val="ListParagraph"/>
        <w:numPr>
          <w:ilvl w:val="0"/>
          <w:numId w:val="5"/>
        </w:numPr>
        <w:spacing w:line="240" w:lineRule="auto"/>
        <w:ind w:left="360"/>
        <w:rPr>
          <w:b/>
        </w:rPr>
      </w:pPr>
      <w:r>
        <w:t>Adobe photoshop</w:t>
      </w:r>
    </w:p>
    <w:p w14:paraId="0EB1DE32" w14:textId="36AC7935" w:rsidR="00AD3B7A" w:rsidRDefault="00AD3B7A" w:rsidP="00AD3B7A">
      <w:pPr>
        <w:pStyle w:val="ListParagraph"/>
        <w:numPr>
          <w:ilvl w:val="0"/>
          <w:numId w:val="5"/>
        </w:numPr>
        <w:spacing w:line="240" w:lineRule="auto"/>
        <w:ind w:left="360"/>
        <w:rPr>
          <w:b/>
        </w:rPr>
      </w:pPr>
      <w:r>
        <w:t xml:space="preserve">Adobe InDesign                                                                         </w:t>
      </w:r>
    </w:p>
    <w:p w14:paraId="5F85EF02" w14:textId="77777777" w:rsidR="00AD3B7A" w:rsidRPr="00AD3B7A" w:rsidRDefault="00AD3B7A" w:rsidP="00AD3B7A">
      <w:pPr>
        <w:pStyle w:val="ListParagraph"/>
        <w:numPr>
          <w:ilvl w:val="0"/>
          <w:numId w:val="5"/>
        </w:numPr>
        <w:spacing w:line="240" w:lineRule="auto"/>
        <w:ind w:left="360"/>
        <w:rPr>
          <w:b/>
        </w:rPr>
      </w:pPr>
      <w:r>
        <w:t xml:space="preserve">Adobe illustrator                </w:t>
      </w:r>
    </w:p>
    <w:p w14:paraId="6E991160" w14:textId="62522B70" w:rsidR="00AD3B7A" w:rsidRPr="00AD3B7A" w:rsidRDefault="00AD3B7A" w:rsidP="00AD3B7A">
      <w:pPr>
        <w:pStyle w:val="ListParagraph"/>
        <w:numPr>
          <w:ilvl w:val="0"/>
          <w:numId w:val="5"/>
        </w:numPr>
        <w:spacing w:line="240" w:lineRule="auto"/>
        <w:ind w:left="360"/>
        <w:rPr>
          <w:bCs/>
        </w:rPr>
      </w:pPr>
      <w:r w:rsidRPr="00AD3B7A">
        <w:rPr>
          <w:bCs/>
        </w:rPr>
        <w:t>CorelDraw</w:t>
      </w:r>
    </w:p>
    <w:p w14:paraId="320937AB" w14:textId="77777777" w:rsidR="00AD3B7A" w:rsidRPr="00AD3B7A" w:rsidRDefault="00AD3B7A" w:rsidP="00AD3B7A">
      <w:pPr>
        <w:pStyle w:val="ListParagraph"/>
        <w:numPr>
          <w:ilvl w:val="0"/>
          <w:numId w:val="5"/>
        </w:numPr>
        <w:spacing w:line="240" w:lineRule="auto"/>
        <w:ind w:left="0"/>
        <w:rPr>
          <w:b/>
        </w:rPr>
        <w:sectPr w:rsidR="00AD3B7A" w:rsidRPr="00AD3B7A" w:rsidSect="00AF4F54">
          <w:type w:val="continuous"/>
          <w:pgSz w:w="11909" w:h="16834"/>
          <w:pgMar w:top="720" w:right="720" w:bottom="720" w:left="720" w:header="720" w:footer="720" w:gutter="0"/>
          <w:cols w:num="3" w:space="720"/>
          <w:docGrid w:linePitch="360"/>
        </w:sectPr>
      </w:pPr>
      <w:r>
        <w:t>Figma</w:t>
      </w:r>
    </w:p>
    <w:p w14:paraId="3E0CD387" w14:textId="77777777" w:rsidR="003537A6" w:rsidRDefault="003537A6">
      <w:pPr>
        <w:spacing w:line="240" w:lineRule="auto"/>
      </w:pPr>
    </w:p>
    <w:p w14:paraId="0D1BB01F" w14:textId="77777777" w:rsidR="003537A6" w:rsidRDefault="00000000">
      <w:pPr>
        <w:spacing w:line="240" w:lineRule="auto"/>
      </w:pPr>
      <w:r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68E742E" wp14:editId="0A19E648">
                <wp:simplePos x="0" y="0"/>
                <wp:positionH relativeFrom="margin">
                  <wp:align>right</wp:align>
                </wp:positionH>
                <wp:positionV relativeFrom="paragraph">
                  <wp:posOffset>95885</wp:posOffset>
                </wp:positionV>
                <wp:extent cx="6652260" cy="323850"/>
                <wp:effectExtent l="0" t="0" r="3429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6" name="Text Box 36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EBA4FA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  <w:t>Software Skills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7" name="Straight Connector 37"/>
                        <wps:cNvCnPr/>
                        <wps:spPr>
                          <a:xfrm>
                            <a:off x="2219325" y="129540"/>
                            <a:ext cx="44329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8E742E" id="Group 34" o:spid="_x0000_s1058" style="position:absolute;margin-left:472.6pt;margin-top:7.55pt;width:523.8pt;height:25.5pt;z-index:251662336;mso-position-horizontal:right;mso-position-horizontal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">
                <v:shape id="Picture 35" o:spid="_x0000_s105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">
                  <v:imagedata r:id="rId27" o:title=""/>
                </v:shape>
                <v:shape id="Text Box 36" o:spid="_x0000_s1060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    <v:textbox inset="0,0,0,0">
                    <w:txbxContent>
                      <w:p w14:paraId="1BEBA4FA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  <w:t>Software Skillset</w:t>
                        </w:r>
                      </w:p>
                    </w:txbxContent>
                  </v:textbox>
                </v:shape>
                <v:line id="Straight Connector 37" o:spid="_x0000_s1061" style="position:absolute;visibility:visible;mso-wrap-style:squar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    <v:stroke joinstyle="miter"/>
                </v:line>
                <w10:wrap anchorx="margin"/>
              </v:group>
            </w:pict>
          </mc:Fallback>
        </mc:AlternateContent>
      </w:r>
    </w:p>
    <w:p w14:paraId="7A405313" w14:textId="77777777" w:rsidR="003537A6" w:rsidRDefault="003537A6">
      <w:pPr>
        <w:spacing w:line="240" w:lineRule="auto"/>
      </w:pPr>
    </w:p>
    <w:p w14:paraId="04D6A60B" w14:textId="77777777" w:rsidR="00357FFA" w:rsidRDefault="00357FFA" w:rsidP="00357FFA">
      <w:pPr>
        <w:pStyle w:val="ListParagraph"/>
        <w:numPr>
          <w:ilvl w:val="0"/>
          <w:numId w:val="6"/>
        </w:numPr>
        <w:spacing w:after="152"/>
      </w:pPr>
      <w:r>
        <w:t>Good Computer knowledge in Microsoft Office tools</w:t>
      </w:r>
    </w:p>
    <w:p w14:paraId="0CE7D4EC" w14:textId="0682B07C" w:rsidR="003537A6" w:rsidRDefault="00000000">
      <w:pPr>
        <w:pStyle w:val="ListParagraph"/>
        <w:numPr>
          <w:ilvl w:val="0"/>
          <w:numId w:val="6"/>
        </w:numPr>
        <w:spacing w:line="240" w:lineRule="auto"/>
      </w:pPr>
      <w:r>
        <w:t>After effects</w:t>
      </w:r>
    </w:p>
    <w:p w14:paraId="34E02911" w14:textId="77777777" w:rsidR="003537A6" w:rsidRDefault="00000000">
      <w:pPr>
        <w:pStyle w:val="ListParagraph"/>
        <w:numPr>
          <w:ilvl w:val="0"/>
          <w:numId w:val="6"/>
        </w:numPr>
        <w:spacing w:line="240" w:lineRule="auto"/>
      </w:pPr>
      <w:r>
        <w:t>Adobe Premier pro</w:t>
      </w:r>
    </w:p>
    <w:p w14:paraId="27E65CF1" w14:textId="77777777" w:rsidR="00357FFA" w:rsidRDefault="00357FFA" w:rsidP="00357FFA">
      <w:pPr>
        <w:spacing w:line="240" w:lineRule="auto"/>
      </w:pPr>
    </w:p>
    <w:p w14:paraId="463514B9" w14:textId="5B7649FC" w:rsidR="00357FFA" w:rsidRDefault="00357FFA" w:rsidP="00357FFA">
      <w:pPr>
        <w:spacing w:line="240" w:lineRule="auto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6145C8F" wp14:editId="640128C1">
                <wp:simplePos x="0" y="0"/>
                <wp:positionH relativeFrom="margin">
                  <wp:align>left</wp:align>
                </wp:positionH>
                <wp:positionV relativeFrom="paragraph">
                  <wp:posOffset>162560</wp:posOffset>
                </wp:positionV>
                <wp:extent cx="6652260" cy="323850"/>
                <wp:effectExtent l="0" t="0" r="34290" b="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Text Box 40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2489161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1352550" y="129540"/>
                            <a:ext cx="52997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145C8F" id="Group 38" o:spid="_x0000_s1062" style="position:absolute;margin-left:0;margin-top:12.8pt;width:523.8pt;height:25.5pt;z-index:251663360;mso-position-horizontal:left;mso-position-horizontal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">
                <v:shape id="Picture 39" o:spid="_x0000_s106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">
                  <v:imagedata r:id="rId27" o:title=""/>
                </v:shape>
                <v:shape id="Text Box 40" o:spid="_x0000_s1064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    <v:textbox inset="0,0,0,0">
                    <w:txbxContent>
                      <w:p w14:paraId="32489161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</w:txbxContent>
                  </v:textbox>
                </v:shape>
                <v:line id="Straight Connector 41" o:spid="_x0000_s1065" style="position:absolute;visibility:visible;mso-wrap-style:squar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    <v:stroke joinstyle="miter"/>
                </v:line>
                <w10:wrap anchorx="margin"/>
              </v:group>
            </w:pict>
          </mc:Fallback>
        </mc:AlternateContent>
      </w:r>
    </w:p>
    <w:p w14:paraId="519BAF4C" w14:textId="6005D982" w:rsidR="003537A6" w:rsidRDefault="003537A6" w:rsidP="00357FFA">
      <w:pPr>
        <w:spacing w:line="240" w:lineRule="auto"/>
      </w:pPr>
    </w:p>
    <w:p w14:paraId="20FD3DD9" w14:textId="77777777" w:rsidR="00357FFA" w:rsidRDefault="00357FFA" w:rsidP="00357FFA">
      <w:pPr>
        <w:pStyle w:val="ListParagraph"/>
        <w:spacing w:after="152" w:line="276" w:lineRule="auto"/>
        <w:jc w:val="both"/>
      </w:pPr>
    </w:p>
    <w:p w14:paraId="5F9464A1" w14:textId="2E3A71F1" w:rsidR="00357FFA" w:rsidRDefault="00357FFA" w:rsidP="00357FFA">
      <w:pPr>
        <w:pStyle w:val="ListParagraph"/>
        <w:numPr>
          <w:ilvl w:val="0"/>
          <w:numId w:val="6"/>
        </w:numPr>
        <w:spacing w:after="152" w:line="276" w:lineRule="auto"/>
        <w:jc w:val="both"/>
      </w:pPr>
      <w:r>
        <w:t>English – Full Professional Proficiency</w:t>
      </w:r>
    </w:p>
    <w:p w14:paraId="5AE557B1" w14:textId="77777777" w:rsidR="00357FFA" w:rsidRDefault="00357FFA" w:rsidP="00357FFA">
      <w:pPr>
        <w:pStyle w:val="ListParagraph"/>
        <w:numPr>
          <w:ilvl w:val="0"/>
          <w:numId w:val="6"/>
        </w:numPr>
        <w:spacing w:after="152" w:line="276" w:lineRule="auto"/>
        <w:jc w:val="both"/>
      </w:pPr>
      <w:r>
        <w:t>Telugu – Native or Bilingual Proficiency</w:t>
      </w:r>
    </w:p>
    <w:p w14:paraId="2B620E06" w14:textId="77777777" w:rsidR="00357FFA" w:rsidRDefault="00357FFA" w:rsidP="00357FFA">
      <w:pPr>
        <w:pStyle w:val="ListParagraph"/>
        <w:numPr>
          <w:ilvl w:val="0"/>
          <w:numId w:val="6"/>
        </w:numPr>
        <w:spacing w:after="152" w:line="276" w:lineRule="auto"/>
        <w:jc w:val="both"/>
      </w:pPr>
      <w:r>
        <w:t>Hindi – Limited Working Proficiency</w:t>
      </w:r>
    </w:p>
    <w:p w14:paraId="36686FC3" w14:textId="77777777" w:rsidR="00357FFA" w:rsidRDefault="00357FFA" w:rsidP="00357FFA">
      <w:pPr>
        <w:pStyle w:val="ListParagraph"/>
        <w:spacing w:line="240" w:lineRule="auto"/>
        <w:ind w:left="360"/>
      </w:pPr>
    </w:p>
    <w:p w14:paraId="5C79E373" w14:textId="77777777" w:rsidR="003537A6" w:rsidRDefault="00000000">
      <w:pPr>
        <w:shd w:val="clear" w:color="auto" w:fill="FEFDFA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IN" w:eastAsia="en-IN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FFCD374" wp14:editId="1148C383">
                <wp:simplePos x="0" y="0"/>
                <wp:positionH relativeFrom="column">
                  <wp:posOffset>0</wp:posOffset>
                </wp:positionH>
                <wp:positionV relativeFrom="paragraph">
                  <wp:posOffset>170815</wp:posOffset>
                </wp:positionV>
                <wp:extent cx="6652260" cy="274320"/>
                <wp:effectExtent l="0" t="0" r="34290" b="114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10"/>
                        <wps:cNvSpPr txBox="1"/>
                        <wps:spPr>
                          <a:xfrm>
                            <a:off x="381000" y="15240"/>
                            <a:ext cx="1152525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2C9D4C8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  <w:t>Strength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981075" y="129540"/>
                            <a:ext cx="567118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FCD374" id="Group 8" o:spid="_x0000_s1066" style="position:absolute;margin-left:0;margin-top:13.45pt;width:523.8pt;height:21.6pt;z-index:251672576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">
                <v:shape id="Picture 9" o:spid="_x0000_s106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">
                  <v:imagedata r:id="rId25" o:title=""/>
                </v:shape>
                <v:shape id="Text Box 10" o:spid="_x0000_s1068" type="#_x0000_t202" style="position:absolute;left:3810;top:152;width:115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" filled="f" stroked="f" strokeweight=".5pt">
                  <v:textbox inset="0,0,0,0">
                    <w:txbxContent>
                      <w:p w14:paraId="42C9D4C8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  <w:t>Strengths</w:t>
                        </w:r>
                      </w:p>
                    </w:txbxContent>
                  </v:textbox>
                </v:shape>
                <v:line id="Straight Connector 11" o:spid="_x0000_s1069" style="position:absolute;visibility:visible;mso-wrap-style:squar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" strokecolor="#5b9bd5 [3204]" strokeweight=".5pt">
                  <v:stroke joinstyle="miter"/>
                </v:line>
              </v:group>
            </w:pict>
          </mc:Fallback>
        </mc:AlternateContent>
      </w:r>
    </w:p>
    <w:p w14:paraId="4B17959B" w14:textId="77777777" w:rsidR="003537A6" w:rsidRDefault="003537A6">
      <w:pPr>
        <w:spacing w:line="240" w:lineRule="auto"/>
      </w:pPr>
    </w:p>
    <w:p w14:paraId="07924E77" w14:textId="77777777" w:rsidR="00AD3B7A" w:rsidRDefault="00AD3B7A" w:rsidP="00AD3B7A">
      <w:pPr>
        <w:numPr>
          <w:ilvl w:val="0"/>
          <w:numId w:val="6"/>
        </w:numPr>
        <w:spacing w:after="4" w:line="265" w:lineRule="auto"/>
      </w:pPr>
      <w:r>
        <w:t>Quick Learner</w:t>
      </w:r>
    </w:p>
    <w:p w14:paraId="09EBB523" w14:textId="77777777" w:rsidR="00AD3B7A" w:rsidRDefault="00AD3B7A" w:rsidP="00AD3B7A">
      <w:pPr>
        <w:numPr>
          <w:ilvl w:val="0"/>
          <w:numId w:val="6"/>
        </w:numPr>
        <w:spacing w:after="4" w:line="265" w:lineRule="auto"/>
      </w:pPr>
      <w:r>
        <w:t>Good Team-Worker</w:t>
      </w:r>
    </w:p>
    <w:p w14:paraId="0D7E0305" w14:textId="77777777" w:rsidR="003537A6" w:rsidRDefault="00000000">
      <w:pPr>
        <w:pStyle w:val="ListParagraph"/>
        <w:numPr>
          <w:ilvl w:val="0"/>
          <w:numId w:val="6"/>
        </w:numPr>
        <w:spacing w:line="240" w:lineRule="auto"/>
      </w:pPr>
      <w:r>
        <w:t>Self-motivating</w:t>
      </w:r>
    </w:p>
    <w:p w14:paraId="6C46D548" w14:textId="77777777" w:rsidR="00AD3B7A" w:rsidRDefault="00000000" w:rsidP="00AD3B7A">
      <w:pPr>
        <w:pStyle w:val="ListParagraph"/>
        <w:numPr>
          <w:ilvl w:val="0"/>
          <w:numId w:val="6"/>
        </w:numPr>
        <w:spacing w:after="4" w:line="265" w:lineRule="auto"/>
      </w:pPr>
      <w:r>
        <w:t>Curious to learn new things</w:t>
      </w:r>
      <w:r>
        <w:tab/>
      </w:r>
    </w:p>
    <w:p w14:paraId="3646A1F8" w14:textId="5EDA0035" w:rsidR="003537A6" w:rsidRDefault="00AD3B7A" w:rsidP="00AD3B7A">
      <w:pPr>
        <w:pStyle w:val="ListParagraph"/>
        <w:numPr>
          <w:ilvl w:val="0"/>
          <w:numId w:val="6"/>
        </w:numPr>
        <w:spacing w:after="4" w:line="265" w:lineRule="auto"/>
      </w:pPr>
      <w:r>
        <w:t>Dedicated and Committed to Work</w:t>
      </w:r>
      <w:r>
        <w:tab/>
      </w:r>
      <w:r>
        <w:tab/>
      </w:r>
    </w:p>
    <w:p w14:paraId="56A322A6" w14:textId="77777777" w:rsidR="00487C20" w:rsidRDefault="00487C20" w:rsidP="00487C20">
      <w:pPr>
        <w:pStyle w:val="ListParagraph"/>
        <w:spacing w:after="4" w:line="265" w:lineRule="auto"/>
        <w:ind w:left="360"/>
      </w:pPr>
    </w:p>
    <w:p w14:paraId="4EC0880D" w14:textId="3B7CE66B" w:rsidR="003537A6" w:rsidRDefault="00B930BA">
      <w:pPr>
        <w:spacing w:line="240" w:lineRule="auto"/>
      </w:pPr>
      <w:r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F813F2C" wp14:editId="6F016DE8">
                <wp:simplePos x="0" y="0"/>
                <wp:positionH relativeFrom="column">
                  <wp:posOffset>0</wp:posOffset>
                </wp:positionH>
                <wp:positionV relativeFrom="paragraph">
                  <wp:posOffset>113665</wp:posOffset>
                </wp:positionV>
                <wp:extent cx="6652260" cy="323850"/>
                <wp:effectExtent l="0" t="0" r="34290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349F0C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1905000" y="129540"/>
                            <a:ext cx="474726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813F2C" id="Group 42" o:spid="_x0000_s1070" style="position:absolute;margin-left:0;margin-top:8.95pt;width:523.8pt;height:25.5pt;z-index:251664384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">
                <v:shape id="Picture 43" o:spid="_x0000_s107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">
                  <v:imagedata r:id="rId29" o:title=""/>
                </v:shape>
                <v:shape id="Text Box 44" o:spid="_x0000_s1072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    <v:textbox inset="0,0,0,0">
                    <w:txbxContent>
                      <w:p w14:paraId="72349F0C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</w:txbxContent>
                  </v:textbox>
                </v:shape>
                <v:line id="Straight Connector 45" o:spid="_x0000_s1073" style="position:absolute;visibility:visible;mso-wrap-style:squar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14:paraId="4B303636" w14:textId="707F5DE2" w:rsidR="003537A6" w:rsidRDefault="003537A6">
      <w:pPr>
        <w:spacing w:line="240" w:lineRule="auto"/>
      </w:pPr>
    </w:p>
    <w:p w14:paraId="139C8724" w14:textId="3BB254E9" w:rsidR="003537A6" w:rsidRDefault="003537A6">
      <w:pPr>
        <w:spacing w:line="240" w:lineRule="auto"/>
      </w:pPr>
    </w:p>
    <w:p w14:paraId="76F93B87" w14:textId="5FA0EBA4" w:rsidR="003537A6" w:rsidRDefault="00000000">
      <w:pPr>
        <w:pStyle w:val="ListParagraph"/>
        <w:numPr>
          <w:ilvl w:val="0"/>
          <w:numId w:val="6"/>
        </w:numPr>
        <w:spacing w:line="240" w:lineRule="auto"/>
      </w:pPr>
      <w:r>
        <w:t>Photography</w:t>
      </w:r>
    </w:p>
    <w:p w14:paraId="526DA6DF" w14:textId="77777777" w:rsidR="003537A6" w:rsidRDefault="00000000">
      <w:pPr>
        <w:pStyle w:val="ListParagraph"/>
        <w:numPr>
          <w:ilvl w:val="0"/>
          <w:numId w:val="6"/>
        </w:numPr>
        <w:spacing w:line="240" w:lineRule="auto"/>
      </w:pPr>
      <w:r>
        <w:t>Knowing Unknown facts from internet</w:t>
      </w:r>
    </w:p>
    <w:p w14:paraId="53A7AA87" w14:textId="77777777" w:rsidR="003537A6" w:rsidRDefault="00000000">
      <w:pPr>
        <w:pStyle w:val="ListParagraph"/>
        <w:numPr>
          <w:ilvl w:val="0"/>
          <w:numId w:val="6"/>
        </w:numPr>
        <w:spacing w:line="240" w:lineRule="auto"/>
      </w:pPr>
      <w:r>
        <w:lastRenderedPageBreak/>
        <w:t>Listening music</w:t>
      </w:r>
    </w:p>
    <w:p w14:paraId="54A367F6" w14:textId="4EAA923C" w:rsidR="000560D2" w:rsidRPr="000560D2" w:rsidRDefault="000560D2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0560D2">
        <w:rPr>
          <w:rStyle w:val="Strong"/>
          <w:rFonts w:cstheme="minorHAnsi"/>
          <w:b w:val="0"/>
          <w:bCs w:val="0"/>
          <w:sz w:val="21"/>
          <w:szCs w:val="21"/>
          <w:shd w:val="clear" w:color="auto" w:fill="FFFFFF"/>
        </w:rPr>
        <w:t>Following developments in AI</w:t>
      </w:r>
    </w:p>
    <w:p w14:paraId="6245DE00" w14:textId="77777777" w:rsidR="003537A6" w:rsidRDefault="003537A6">
      <w:pPr>
        <w:spacing w:line="240" w:lineRule="auto"/>
      </w:pPr>
    </w:p>
    <w:p w14:paraId="2D62817D" w14:textId="77777777" w:rsidR="003537A6" w:rsidRDefault="00000000">
      <w:pPr>
        <w:spacing w:line="240" w:lineRule="auto"/>
      </w:pPr>
      <w:r>
        <w:rPr>
          <w:b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D9B2D58" wp14:editId="152743A4">
                <wp:simplePos x="0" y="0"/>
                <wp:positionH relativeFrom="column">
                  <wp:posOffset>0</wp:posOffset>
                </wp:positionH>
                <wp:positionV relativeFrom="paragraph">
                  <wp:posOffset>85725</wp:posOffset>
                </wp:positionV>
                <wp:extent cx="6652260" cy="323850"/>
                <wp:effectExtent l="0" t="0" r="34290" b="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Text Box 48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8418CD" w14:textId="77777777" w:rsidR="003537A6" w:rsidRDefault="0000000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" name="Straight Connector 49"/>
                        <wps:cNvCnPr/>
                        <wps:spPr>
                          <a:xfrm>
                            <a:off x="1771650" y="129540"/>
                            <a:ext cx="48806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9B2D58" id="Group 46" o:spid="_x0000_s1074" style="position:absolute;margin-left:0;margin-top:6.75pt;width:523.8pt;height:25.5pt;z-index:251665408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">
                <v:shape id="Picture 47" o:spid="_x0000_s1075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">
                  <v:imagedata r:id="rId31" o:title=""/>
                </v:shape>
                <v:shape id="Text Box 48" o:spid="_x0000_s1076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<v:textbox inset="0,0,0,0">
                    <w:txbxContent>
                      <w:p w14:paraId="478418CD" w14:textId="77777777" w:rsidR="003537A6" w:rsidRDefault="0000000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</w:txbxContent>
                  </v:textbox>
                </v:shape>
                <v:line id="Straight Connector 49" o:spid="_x0000_s1077" style="position:absolute;visibility:visible;mso-wrap-style:squar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14:paraId="370E69EF" w14:textId="77777777" w:rsidR="003537A6" w:rsidRDefault="003537A6">
      <w:pPr>
        <w:tabs>
          <w:tab w:val="left" w:pos="1710"/>
        </w:tabs>
      </w:pPr>
    </w:p>
    <w:p w14:paraId="3F02C147" w14:textId="074031BA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ame                           </w:t>
      </w:r>
      <w:r>
        <w:rPr>
          <w:rFonts w:cstheme="minorHAnsi"/>
          <w:sz w:val="24"/>
          <w:szCs w:val="24"/>
        </w:rPr>
        <w:tab/>
        <w:t>:   Bodem</w:t>
      </w:r>
      <w:r w:rsidR="00357FFA">
        <w:rPr>
          <w:rFonts w:cstheme="minorHAnsi"/>
          <w:sz w:val="24"/>
          <w:szCs w:val="24"/>
        </w:rPr>
        <w:t xml:space="preserve"> Divya kiran</w:t>
      </w:r>
    </w:p>
    <w:p w14:paraId="67BD9742" w14:textId="77777777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ather’s Name             </w:t>
      </w:r>
      <w:r>
        <w:rPr>
          <w:rFonts w:cstheme="minorHAnsi"/>
          <w:sz w:val="24"/>
          <w:szCs w:val="24"/>
        </w:rPr>
        <w:tab/>
        <w:t>:   B. Seshu Kumar</w:t>
      </w:r>
    </w:p>
    <w:p w14:paraId="6F60B057" w14:textId="44C05EB3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te of Birth               </w:t>
      </w:r>
      <w:r>
        <w:rPr>
          <w:rFonts w:cstheme="minorHAnsi"/>
          <w:sz w:val="24"/>
          <w:szCs w:val="24"/>
        </w:rPr>
        <w:tab/>
        <w:t>:   18-09-1997</w:t>
      </w:r>
    </w:p>
    <w:p w14:paraId="6B59F2FD" w14:textId="093CD989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mail Id                       </w:t>
      </w:r>
      <w:r>
        <w:rPr>
          <w:rFonts w:cstheme="minorHAnsi"/>
          <w:sz w:val="24"/>
          <w:szCs w:val="24"/>
        </w:rPr>
        <w:tab/>
        <w:t>:    bodemkiran</w:t>
      </w:r>
      <w:r w:rsidR="00357FFA">
        <w:rPr>
          <w:rFonts w:cstheme="minorHAnsi"/>
          <w:sz w:val="24"/>
          <w:szCs w:val="24"/>
        </w:rPr>
        <w:t>098</w:t>
      </w:r>
      <w:r>
        <w:rPr>
          <w:rFonts w:cstheme="minorHAnsi"/>
          <w:sz w:val="24"/>
          <w:szCs w:val="24"/>
        </w:rPr>
        <w:t>@gmail.com</w:t>
      </w:r>
    </w:p>
    <w:p w14:paraId="74CBB7A3" w14:textId="3C4E4090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dress                       </w:t>
      </w:r>
      <w:r>
        <w:rPr>
          <w:rFonts w:cstheme="minorHAnsi"/>
          <w:sz w:val="24"/>
          <w:szCs w:val="24"/>
        </w:rPr>
        <w:tab/>
        <w:t xml:space="preserve">:    D.no:50-87-5/1, </w:t>
      </w:r>
      <w:proofErr w:type="spellStart"/>
      <w:r>
        <w:rPr>
          <w:rFonts w:cstheme="minorHAnsi"/>
          <w:sz w:val="24"/>
          <w:szCs w:val="24"/>
        </w:rPr>
        <w:t>Madhuranagar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Seethamapeta</w:t>
      </w:r>
      <w:proofErr w:type="spellEnd"/>
      <w:r>
        <w:rPr>
          <w:rFonts w:cstheme="minorHAnsi"/>
          <w:sz w:val="24"/>
          <w:szCs w:val="24"/>
        </w:rPr>
        <w:t>, Visakhapatnam.</w:t>
      </w:r>
    </w:p>
    <w:p w14:paraId="4650DF6D" w14:textId="210FAE3B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bbies                       </w:t>
      </w:r>
      <w:r>
        <w:rPr>
          <w:rFonts w:cstheme="minorHAnsi"/>
          <w:sz w:val="24"/>
          <w:szCs w:val="24"/>
        </w:rPr>
        <w:tab/>
        <w:t xml:space="preserve">:    Listening to music and playing cricket </w:t>
      </w:r>
    </w:p>
    <w:p w14:paraId="27983224" w14:textId="719BBFB5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anguages Known      </w:t>
      </w:r>
      <w:r>
        <w:rPr>
          <w:rFonts w:cstheme="minorHAnsi"/>
          <w:sz w:val="24"/>
          <w:szCs w:val="24"/>
        </w:rPr>
        <w:tab/>
        <w:t>:    English and Telugu</w:t>
      </w:r>
    </w:p>
    <w:p w14:paraId="14C844E1" w14:textId="7F167E62" w:rsidR="003537A6" w:rsidRDefault="00000000">
      <w:pPr>
        <w:tabs>
          <w:tab w:val="left" w:pos="4020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rital Status             </w:t>
      </w:r>
      <w:proofErr w:type="gramStart"/>
      <w:r>
        <w:rPr>
          <w:rFonts w:cstheme="minorHAnsi"/>
          <w:sz w:val="24"/>
          <w:szCs w:val="24"/>
        </w:rPr>
        <w:t xml:space="preserve"> </w:t>
      </w:r>
      <w:r w:rsidR="00357FF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:</w:t>
      </w:r>
      <w:proofErr w:type="gramEnd"/>
      <w:r>
        <w:rPr>
          <w:rFonts w:cstheme="minorHAnsi"/>
          <w:sz w:val="24"/>
          <w:szCs w:val="24"/>
        </w:rPr>
        <w:t xml:space="preserve">    Single</w:t>
      </w:r>
      <w:r>
        <w:rPr>
          <w:rFonts w:cstheme="minorHAnsi"/>
          <w:sz w:val="24"/>
          <w:szCs w:val="24"/>
        </w:rPr>
        <w:tab/>
      </w:r>
    </w:p>
    <w:p w14:paraId="62072F3F" w14:textId="221184A8" w:rsidR="003537A6" w:rsidRDefault="000000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ationality                  </w:t>
      </w:r>
      <w:r>
        <w:rPr>
          <w:rFonts w:cstheme="minorHAnsi"/>
          <w:sz w:val="24"/>
          <w:szCs w:val="24"/>
        </w:rPr>
        <w:tab/>
        <w:t xml:space="preserve">:    </w:t>
      </w:r>
      <w:r w:rsidR="00487C2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ndian</w:t>
      </w:r>
    </w:p>
    <w:p w14:paraId="3F80E803" w14:textId="3D58C09E" w:rsidR="003537A6" w:rsidRDefault="00000000" w:rsidP="00487C2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nder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:     Male</w:t>
      </w:r>
    </w:p>
    <w:p w14:paraId="53834474" w14:textId="77777777" w:rsidR="00487C20" w:rsidRDefault="00487C20" w:rsidP="00487C20">
      <w:pPr>
        <w:rPr>
          <w:rFonts w:cstheme="minorHAnsi"/>
          <w:sz w:val="24"/>
          <w:szCs w:val="24"/>
        </w:rPr>
      </w:pPr>
    </w:p>
    <w:p w14:paraId="292E821E" w14:textId="77777777" w:rsidR="00487C20" w:rsidRDefault="00487C20" w:rsidP="00487C20">
      <w:pPr>
        <w:rPr>
          <w:rFonts w:cstheme="minorHAnsi"/>
          <w:sz w:val="24"/>
          <w:szCs w:val="24"/>
        </w:rPr>
      </w:pPr>
    </w:p>
    <w:p w14:paraId="54398907" w14:textId="77777777" w:rsidR="00487C20" w:rsidRDefault="00487C20" w:rsidP="00487C20">
      <w:pPr>
        <w:spacing w:after="0" w:line="240" w:lineRule="auto"/>
        <w:rPr>
          <w:rFonts w:cstheme="minorHAnsi"/>
          <w:sz w:val="24"/>
          <w:szCs w:val="24"/>
        </w:rPr>
      </w:pPr>
      <w:r>
        <w:rPr>
          <w:b/>
          <w:sz w:val="28"/>
          <w:szCs w:val="28"/>
        </w:rPr>
        <w:t>Declaration</w:t>
      </w:r>
    </w:p>
    <w:p w14:paraId="3E4AAE4E" w14:textId="77777777" w:rsidR="00487C20" w:rsidRPr="00357FFA" w:rsidRDefault="00487C20" w:rsidP="00487C20">
      <w:pPr>
        <w:spacing w:after="608"/>
        <w:rPr>
          <w:sz w:val="24"/>
          <w:szCs w:val="24"/>
        </w:rPr>
      </w:pPr>
      <w:r w:rsidRPr="00357FFA">
        <w:rPr>
          <w:sz w:val="24"/>
          <w:szCs w:val="24"/>
        </w:rPr>
        <w:t>I hereby affirm that the above details are true to the best of my knowledge and belief.  I also assure to render my best services to the benefit of the organization.</w:t>
      </w:r>
    </w:p>
    <w:p w14:paraId="520DBB3B" w14:textId="77777777" w:rsidR="00487C20" w:rsidRDefault="00487C20" w:rsidP="00487C20">
      <w:pPr>
        <w:rPr>
          <w:rFonts w:cstheme="minorHAnsi"/>
          <w:sz w:val="24"/>
          <w:szCs w:val="24"/>
        </w:rPr>
      </w:pPr>
    </w:p>
    <w:p w14:paraId="73D4988D" w14:textId="77777777" w:rsidR="00487C20" w:rsidRDefault="00487C20" w:rsidP="00487C20">
      <w:pPr>
        <w:rPr>
          <w:rFonts w:cstheme="minorHAnsi"/>
          <w:sz w:val="24"/>
          <w:szCs w:val="24"/>
        </w:rPr>
      </w:pPr>
    </w:p>
    <w:p w14:paraId="3DED5C6C" w14:textId="77777777" w:rsidR="00487C20" w:rsidRDefault="00487C20" w:rsidP="00487C20">
      <w:pPr>
        <w:rPr>
          <w:rFonts w:cstheme="minorHAnsi"/>
          <w:sz w:val="24"/>
          <w:szCs w:val="24"/>
        </w:rPr>
      </w:pPr>
    </w:p>
    <w:p w14:paraId="55FF772C" w14:textId="77777777" w:rsidR="00487C20" w:rsidRDefault="00487C20" w:rsidP="00487C2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lace: Visakhapatnam</w:t>
      </w:r>
    </w:p>
    <w:p w14:paraId="448BA7F4" w14:textId="77777777" w:rsidR="00487C20" w:rsidRDefault="00487C20" w:rsidP="00487C20">
      <w:pPr>
        <w:rPr>
          <w:rFonts w:cstheme="minorHAnsi"/>
          <w:sz w:val="28"/>
          <w:szCs w:val="28"/>
        </w:rPr>
      </w:pPr>
      <w:proofErr w:type="gramStart"/>
      <w:r>
        <w:rPr>
          <w:rFonts w:cstheme="minorHAnsi"/>
          <w:sz w:val="28"/>
          <w:szCs w:val="28"/>
        </w:rPr>
        <w:t>Date: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Divya</w:t>
      </w:r>
      <w:proofErr w:type="spellEnd"/>
      <w:proofErr w:type="gramEnd"/>
      <w:r>
        <w:rPr>
          <w:rFonts w:cstheme="minorHAnsi"/>
          <w:sz w:val="28"/>
          <w:szCs w:val="28"/>
        </w:rPr>
        <w:t xml:space="preserve"> Kiran</w:t>
      </w:r>
    </w:p>
    <w:p w14:paraId="286F6319" w14:textId="77777777" w:rsidR="00487C20" w:rsidRPr="00487C20" w:rsidRDefault="00487C20" w:rsidP="00487C20">
      <w:pPr>
        <w:rPr>
          <w:rFonts w:cstheme="minorHAnsi"/>
          <w:sz w:val="24"/>
          <w:szCs w:val="24"/>
        </w:rPr>
      </w:pPr>
    </w:p>
    <w:p w14:paraId="4F5188A4" w14:textId="77777777" w:rsidR="003537A6" w:rsidRDefault="003537A6">
      <w:pPr>
        <w:rPr>
          <w:rFonts w:cstheme="minorHAnsi"/>
          <w:sz w:val="24"/>
          <w:szCs w:val="24"/>
        </w:rPr>
      </w:pPr>
    </w:p>
    <w:sectPr w:rsidR="003537A6">
      <w:type w:val="continuous"/>
      <w:pgSz w:w="11909" w:h="16834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CECC99" w14:textId="77777777" w:rsidR="00AF4F54" w:rsidRDefault="00AF4F54">
      <w:pPr>
        <w:spacing w:line="240" w:lineRule="auto"/>
      </w:pPr>
      <w:r>
        <w:separator/>
      </w:r>
    </w:p>
  </w:endnote>
  <w:endnote w:type="continuationSeparator" w:id="0">
    <w:p w14:paraId="73F8E601" w14:textId="77777777" w:rsidR="00AF4F54" w:rsidRDefault="00AF4F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B93BB" w14:textId="77777777" w:rsidR="00AF4F54" w:rsidRDefault="00AF4F54">
      <w:pPr>
        <w:spacing w:after="0"/>
      </w:pPr>
      <w:r>
        <w:separator/>
      </w:r>
    </w:p>
  </w:footnote>
  <w:footnote w:type="continuationSeparator" w:id="0">
    <w:p w14:paraId="33962AC5" w14:textId="77777777" w:rsidR="00AF4F54" w:rsidRDefault="00AF4F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675CB6"/>
    <w:multiLevelType w:val="multilevel"/>
    <w:tmpl w:val="09675CB6"/>
    <w:lvl w:ilvl="0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0ED23CA2"/>
    <w:multiLevelType w:val="multilevel"/>
    <w:tmpl w:val="0ED23CA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C347C9"/>
    <w:multiLevelType w:val="multilevel"/>
    <w:tmpl w:val="2F5507C1"/>
    <w:lvl w:ilvl="0">
      <w:numFmt w:val="bullet"/>
      <w:lvlText w:val=""/>
      <w:lvlJc w:val="left"/>
      <w:pPr>
        <w:ind w:left="1353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multilevel"/>
    <w:tmpl w:val="20A638E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507C1"/>
    <w:multiLevelType w:val="multilevel"/>
    <w:tmpl w:val="2F5507C1"/>
    <w:lvl w:ilvl="0"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95303A"/>
    <w:multiLevelType w:val="multilevel"/>
    <w:tmpl w:val="4C95303A"/>
    <w:lvl w:ilvl="0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5662465D"/>
    <w:multiLevelType w:val="hybridMultilevel"/>
    <w:tmpl w:val="285CAC9E"/>
    <w:lvl w:ilvl="0" w:tplc="BAD8668C">
      <w:start w:val="1"/>
      <w:numFmt w:val="bullet"/>
      <w:lvlText w:val="●"/>
      <w:lvlJc w:val="left"/>
      <w:pPr>
        <w:ind w:left="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7" w15:restartNumberingAfterBreak="0">
    <w:nsid w:val="690B2B4D"/>
    <w:multiLevelType w:val="multilevel"/>
    <w:tmpl w:val="690B2B4D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25B50AB"/>
    <w:multiLevelType w:val="hybridMultilevel"/>
    <w:tmpl w:val="FC74754E"/>
    <w:lvl w:ilvl="0" w:tplc="40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9" w15:restartNumberingAfterBreak="0">
    <w:nsid w:val="7AE907DE"/>
    <w:multiLevelType w:val="hybridMultilevel"/>
    <w:tmpl w:val="DDB61D64"/>
    <w:lvl w:ilvl="0" w:tplc="BAD8668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42A93A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403304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A2048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FB48412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DC807A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876715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26C94C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034058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38046593">
    <w:abstractNumId w:val="1"/>
  </w:num>
  <w:num w:numId="2" w16cid:durableId="601955116">
    <w:abstractNumId w:val="0"/>
  </w:num>
  <w:num w:numId="3" w16cid:durableId="964190179">
    <w:abstractNumId w:val="7"/>
  </w:num>
  <w:num w:numId="4" w16cid:durableId="81218564">
    <w:abstractNumId w:val="5"/>
  </w:num>
  <w:num w:numId="5" w16cid:durableId="1348605454">
    <w:abstractNumId w:val="4"/>
  </w:num>
  <w:num w:numId="6" w16cid:durableId="1511678813">
    <w:abstractNumId w:val="3"/>
  </w:num>
  <w:num w:numId="7" w16cid:durableId="225917019">
    <w:abstractNumId w:val="6"/>
  </w:num>
  <w:num w:numId="8" w16cid:durableId="1472283396">
    <w:abstractNumId w:val="8"/>
  </w:num>
  <w:num w:numId="9" w16cid:durableId="171114513">
    <w:abstractNumId w:val="9"/>
  </w:num>
  <w:num w:numId="10" w16cid:durableId="4457369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0F7F"/>
    <w:rsid w:val="00002803"/>
    <w:rsid w:val="000543B7"/>
    <w:rsid w:val="000560D2"/>
    <w:rsid w:val="000E0540"/>
    <w:rsid w:val="000F5B87"/>
    <w:rsid w:val="00113D0B"/>
    <w:rsid w:val="00122DCD"/>
    <w:rsid w:val="00130C95"/>
    <w:rsid w:val="001335C8"/>
    <w:rsid w:val="001541AF"/>
    <w:rsid w:val="001951D1"/>
    <w:rsid w:val="001976E2"/>
    <w:rsid w:val="001F4C53"/>
    <w:rsid w:val="00266309"/>
    <w:rsid w:val="002B130B"/>
    <w:rsid w:val="002B5C5B"/>
    <w:rsid w:val="002D1265"/>
    <w:rsid w:val="003537A6"/>
    <w:rsid w:val="00357FFA"/>
    <w:rsid w:val="00385D96"/>
    <w:rsid w:val="00387C39"/>
    <w:rsid w:val="003956D6"/>
    <w:rsid w:val="003A40C1"/>
    <w:rsid w:val="003B64CC"/>
    <w:rsid w:val="003C083C"/>
    <w:rsid w:val="003D5B27"/>
    <w:rsid w:val="00403459"/>
    <w:rsid w:val="00405D35"/>
    <w:rsid w:val="004249BA"/>
    <w:rsid w:val="00487C20"/>
    <w:rsid w:val="0049603B"/>
    <w:rsid w:val="004C1C06"/>
    <w:rsid w:val="004D30FC"/>
    <w:rsid w:val="004E6F02"/>
    <w:rsid w:val="0050558C"/>
    <w:rsid w:val="005254BF"/>
    <w:rsid w:val="00532ACE"/>
    <w:rsid w:val="00535B4A"/>
    <w:rsid w:val="00552482"/>
    <w:rsid w:val="005B08D8"/>
    <w:rsid w:val="005C3F6E"/>
    <w:rsid w:val="005E3E69"/>
    <w:rsid w:val="006377F5"/>
    <w:rsid w:val="00653EEA"/>
    <w:rsid w:val="00683673"/>
    <w:rsid w:val="00695B35"/>
    <w:rsid w:val="006A4275"/>
    <w:rsid w:val="006F7B1E"/>
    <w:rsid w:val="00707C27"/>
    <w:rsid w:val="00750F02"/>
    <w:rsid w:val="007C127B"/>
    <w:rsid w:val="007E356F"/>
    <w:rsid w:val="007F7BF0"/>
    <w:rsid w:val="00815584"/>
    <w:rsid w:val="008752BE"/>
    <w:rsid w:val="008B6B65"/>
    <w:rsid w:val="009363E5"/>
    <w:rsid w:val="00972084"/>
    <w:rsid w:val="009A6B49"/>
    <w:rsid w:val="009D61EA"/>
    <w:rsid w:val="00A14E05"/>
    <w:rsid w:val="00A44BDE"/>
    <w:rsid w:val="00A525F3"/>
    <w:rsid w:val="00AD3B7A"/>
    <w:rsid w:val="00AF0B55"/>
    <w:rsid w:val="00AF4F54"/>
    <w:rsid w:val="00B26898"/>
    <w:rsid w:val="00B4541D"/>
    <w:rsid w:val="00B64FFE"/>
    <w:rsid w:val="00B772D2"/>
    <w:rsid w:val="00B930BA"/>
    <w:rsid w:val="00B94F54"/>
    <w:rsid w:val="00BA299A"/>
    <w:rsid w:val="00BB7AE1"/>
    <w:rsid w:val="00BC7ACB"/>
    <w:rsid w:val="00BF7DD9"/>
    <w:rsid w:val="00C351A9"/>
    <w:rsid w:val="00C50FB2"/>
    <w:rsid w:val="00C7441B"/>
    <w:rsid w:val="00C9286D"/>
    <w:rsid w:val="00CB01BD"/>
    <w:rsid w:val="00CC314C"/>
    <w:rsid w:val="00CD658F"/>
    <w:rsid w:val="00CE335F"/>
    <w:rsid w:val="00D07352"/>
    <w:rsid w:val="00D24D39"/>
    <w:rsid w:val="00D442C4"/>
    <w:rsid w:val="00D4493F"/>
    <w:rsid w:val="00D60F51"/>
    <w:rsid w:val="00DA6C48"/>
    <w:rsid w:val="00E17C39"/>
    <w:rsid w:val="00E261BA"/>
    <w:rsid w:val="00E84E9D"/>
    <w:rsid w:val="00EE12C0"/>
    <w:rsid w:val="00F21D23"/>
    <w:rsid w:val="00F35DD4"/>
    <w:rsid w:val="00F76E30"/>
    <w:rsid w:val="00FA005E"/>
    <w:rsid w:val="00FB6280"/>
    <w:rsid w:val="13B978E4"/>
    <w:rsid w:val="3EA92D6D"/>
    <w:rsid w:val="67731554"/>
    <w:rsid w:val="6E7855AD"/>
    <w:rsid w:val="6F3E7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CE9FA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Strong">
    <w:name w:val="Strong"/>
    <w:basedOn w:val="DefaultParagraphFont"/>
    <w:uiPriority w:val="22"/>
    <w:qFormat/>
    <w:rsid w:val="000560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568B01A-1BE2-4131-A388-A989539207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4-05T12:11:00Z</dcterms:created>
  <dcterms:modified xsi:type="dcterms:W3CDTF">2024-04-19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ACCB4671EB494343BD6870E9E6B63FA6</vt:lpwstr>
  </property>
  <property fmtid="{D5CDD505-2E9C-101B-9397-08002B2CF9AE}" pid="4" name="GrammarlyDocumentId">
    <vt:lpwstr>9b033e9a4cc755dacb555438dd2919c81061fb39c7e67b7d3919604c8403fdec</vt:lpwstr>
  </property>
</Properties>
</file>